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174"/>
        <w:gridCol w:w="4466"/>
      </w:tblGrid>
      <w:tr w:rsidR="00E80863" w:rsidRPr="00047B5D" w14:paraId="4470941D" w14:textId="77777777" w:rsidTr="2C185714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4C7FB0C9">
              <w:tc>
                <w:tcPr>
                  <w:tcW w:w="5922" w:type="dxa"/>
                </w:tcPr>
                <w:p w14:paraId="28A89B2F" w14:textId="5DF2AA1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4C7FB0C9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1617CA91" w:rsidRPr="4C7FB0C9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4D8FE674" w:rsidRPr="4C7FB0C9">
                    <w:rPr>
                      <w:sz w:val="24"/>
                      <w:szCs w:val="24"/>
                    </w:rPr>
                    <w:t xml:space="preserve">Emerging Topics </w:t>
                  </w:r>
                  <w:r w:rsidR="38520E1F" w:rsidRPr="4C7FB0C9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2AA6112C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C87E32">
                    <w:rPr>
                      <w:sz w:val="24"/>
                      <w:szCs w:val="24"/>
                    </w:rPr>
                    <w:t>11/04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2C185714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2C185714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55A27FBA" w:rsidR="00E80863" w:rsidRPr="00C9376A" w:rsidRDefault="00405834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tricia McDermott-Wells, PhD</w:t>
            </w:r>
          </w:p>
          <w:p w14:paraId="5BAD47D3" w14:textId="6D0325EE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405834">
              <w:rPr>
                <w:sz w:val="24"/>
                <w:szCs w:val="24"/>
              </w:rPr>
              <w:t>mcdwells@fiu.edu</w:t>
            </w:r>
          </w:p>
        </w:tc>
      </w:tr>
      <w:tr w:rsidR="00D0460A" w:rsidRPr="00C9376A" w14:paraId="59960511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BCE0" w14:textId="77777777" w:rsidR="00555F48" w:rsidRDefault="00D0460A" w:rsidP="00555F48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Explore ever-changing boundaries between public and private digital lives,</w:t>
            </w:r>
            <w:r w:rsidR="00555F48">
              <w:rPr>
                <w:rStyle w:val="normaltextrun"/>
                <w:rFonts w:ascii="Calibri" w:hAnsi="Calibri" w:cs="Calibri"/>
              </w:rPr>
              <w:t xml:space="preserve"> and the cultural and societal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impacts of </w:t>
            </w:r>
            <w:r w:rsidR="00555F48">
              <w:rPr>
                <w:rStyle w:val="normaltextrun"/>
                <w:rFonts w:ascii="Calibri" w:hAnsi="Calibri" w:cs="Calibri"/>
              </w:rPr>
              <w:t xml:space="preserve">data collection,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misinformation, </w:t>
            </w:r>
            <w:r w:rsidR="00555F48">
              <w:rPr>
                <w:rStyle w:val="normaltextrun"/>
                <w:rFonts w:ascii="Calibri" w:hAnsi="Calibri" w:cs="Calibri"/>
              </w:rPr>
              <w:t>media bias, cyber threats, and emerging technologies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. </w:t>
            </w:r>
            <w:r w:rsidR="00555F4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7A0CD6B6" w14:textId="337E4AC3" w:rsidR="00CE391C" w:rsidRPr="00402ABE" w:rsidRDefault="00CE391C" w:rsidP="00402ABE"/>
        </w:tc>
      </w:tr>
      <w:tr w:rsidR="00D0460A" w:rsidRPr="00C9376A" w14:paraId="4052ED1F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7E05755F" w:rsidP="79C366DC">
            <w:pPr>
              <w:pStyle w:val="ListParagraph"/>
              <w:numPr>
                <w:ilvl w:val="0"/>
                <w:numId w:val="41"/>
              </w:numPr>
              <w:rPr>
                <w:b/>
                <w:bCs/>
                <w:sz w:val="24"/>
                <w:szCs w:val="24"/>
              </w:rPr>
            </w:pPr>
            <w:r w:rsidRPr="2C185714">
              <w:rPr>
                <w:color w:val="0F1111"/>
                <w:sz w:val="24"/>
                <w:szCs w:val="24"/>
              </w:rPr>
              <w:t xml:space="preserve">Cybersecurity for Beginners, by Raef </w:t>
            </w:r>
            <w:proofErr w:type="spellStart"/>
            <w:r w:rsidRPr="2C185714">
              <w:rPr>
                <w:color w:val="0F1111"/>
                <w:sz w:val="24"/>
                <w:szCs w:val="24"/>
              </w:rPr>
              <w:t>Meeuwisse</w:t>
            </w:r>
            <w:proofErr w:type="spellEnd"/>
            <w:r w:rsidRPr="2C185714">
              <w:rPr>
                <w:color w:val="0F1111"/>
                <w:sz w:val="24"/>
                <w:szCs w:val="24"/>
              </w:rPr>
              <w:t>, 2017 (978-1911452034)</w:t>
            </w:r>
          </w:p>
        </w:tc>
      </w:tr>
      <w:tr w:rsidR="00D0460A" w:rsidRPr="00C9376A" w14:paraId="14C5A15B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45F03DAE" w:rsidR="006751C3" w:rsidRPr="007216E6" w:rsidRDefault="007E4149" w:rsidP="79C366DC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0E27FE13" w14:textId="77777777" w:rsidR="00555F48" w:rsidRPr="00C9376A" w:rsidRDefault="00555F48" w:rsidP="00555F48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 xml:space="preserve">Emerging Media, by Jason </w:t>
            </w:r>
            <w:proofErr w:type="spellStart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Zenor</w:t>
            </w:r>
            <w:proofErr w:type="spellEnd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, 2020 (978-1516536573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5F771316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>, Global Learning</w:t>
      </w:r>
    </w:p>
    <w:p w14:paraId="3CFFA2A7" w14:textId="261DE033" w:rsidR="001E2AE4" w:rsidRDefault="001E2AE4" w:rsidP="00D0460A">
      <w:pPr>
        <w:rPr>
          <w:b/>
          <w:sz w:val="28"/>
          <w:szCs w:val="28"/>
        </w:rPr>
      </w:pPr>
    </w:p>
    <w:p w14:paraId="632EDE4A" w14:textId="71EE85BF" w:rsidR="00C22646" w:rsidRPr="00C22646" w:rsidRDefault="00C22646" w:rsidP="00D0460A">
      <w:pPr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</w:pPr>
      <w:r w:rsidRPr="00C22646"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  <w:t>This is a Global Learning Foundations course that counts toward the FIU Global Learning graduation requirement.</w:t>
      </w:r>
    </w:p>
    <w:p w14:paraId="668DD922" w14:textId="77777777" w:rsidR="00C22646" w:rsidRDefault="00C22646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1C6E1A" w:rsidRDefault="00000000" w:rsidP="001C6E1A">
      <w:hyperlink r:id="rId11" w:history="1"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 xml:space="preserve">Course </w:t>
        </w:r>
        <w:r w:rsidR="008F05BE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Outcome</w:t>
        </w:r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s</w:t>
        </w:r>
      </w:hyperlink>
      <w:r w:rsidR="00350812" w:rsidRPr="00463713">
        <w:rPr>
          <w:b/>
          <w:bCs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09D385E9" w14:textId="77777777" w:rsidR="00BE0CA9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>
        <w:rPr>
          <w:rStyle w:val="normaltextrun"/>
          <w:rFonts w:asciiTheme="minorHAnsi" w:hAnsiTheme="minorHAnsi" w:cstheme="minorBidi"/>
        </w:rPr>
        <w:t xml:space="preserve">Characterize the impact of digital data collection and use in our culture, our society, and our </w:t>
      </w:r>
      <w:r w:rsidRPr="592C6033">
        <w:rPr>
          <w:rStyle w:val="normaltextrun"/>
          <w:rFonts w:asciiTheme="minorHAnsi" w:hAnsiTheme="minorHAnsi" w:cstheme="minorBidi"/>
        </w:rPr>
        <w:t>personal and employment-related digital lives </w:t>
      </w:r>
      <w:r>
        <w:rPr>
          <w:rStyle w:val="normaltextrun"/>
          <w:rFonts w:asciiTheme="minorHAnsi" w:hAnsiTheme="minorHAnsi" w:cstheme="minorBidi"/>
        </w:rPr>
        <w:t>[Understand]</w:t>
      </w:r>
    </w:p>
    <w:p w14:paraId="12C4F85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Describe tactics used by bad actors</w:t>
      </w:r>
      <w:r>
        <w:rPr>
          <w:rStyle w:val="normaltextrun"/>
          <w:rFonts w:asciiTheme="minorHAnsi" w:hAnsiTheme="minorHAnsi" w:cstheme="minorBidi"/>
        </w:rPr>
        <w:t xml:space="preserve"> to spread misinformation and influence media bias</w:t>
      </w:r>
      <w:r w:rsidRPr="592C6033">
        <w:rPr>
          <w:rStyle w:val="normaltextrun"/>
          <w:rFonts w:asciiTheme="minorHAnsi" w:hAnsiTheme="minorHAnsi" w:cstheme="minorBidi"/>
        </w:rPr>
        <w:t xml:space="preserve"> in the global digital arena [Understand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2977DA0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Analyze legal, political, and governance ramifications influenced by the changing digital landscape, and how this differs in the global arena [Analyze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75F40FC3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4A2674">
        <w:rPr>
          <w:rStyle w:val="normaltextrun"/>
          <w:rFonts w:asciiTheme="minorHAnsi" w:hAnsiTheme="minorHAnsi" w:cstheme="minorHAnsi"/>
        </w:rPr>
        <w:t xml:space="preserve">Assess the need for </w:t>
      </w:r>
      <w:r>
        <w:rPr>
          <w:rStyle w:val="normaltextrun"/>
          <w:rFonts w:asciiTheme="minorHAnsi" w:hAnsiTheme="minorHAnsi" w:cstheme="minorHAnsi"/>
        </w:rPr>
        <w:t xml:space="preserve">personal and </w:t>
      </w:r>
      <w:r w:rsidRPr="004A2674">
        <w:rPr>
          <w:rStyle w:val="normaltextrun"/>
          <w:rFonts w:asciiTheme="minorHAnsi" w:hAnsiTheme="minorHAnsi" w:cstheme="minorHAnsi"/>
        </w:rPr>
        <w:t>organizational planning to safeguard digital assets and meet compliance requirements [Evaluate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2F0DA826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 w:rsidRPr="004A2674">
        <w:rPr>
          <w:rStyle w:val="normaltextrun"/>
          <w:rFonts w:asciiTheme="minorHAnsi" w:hAnsiTheme="minorHAnsi" w:cstheme="minorHAnsi"/>
        </w:rPr>
        <w:lastRenderedPageBreak/>
        <w:t xml:space="preserve">Summarize </w:t>
      </w:r>
      <w:r>
        <w:rPr>
          <w:rStyle w:val="normaltextrun"/>
          <w:rFonts w:asciiTheme="minorHAnsi" w:hAnsiTheme="minorHAnsi" w:cstheme="minorHAnsi"/>
        </w:rPr>
        <w:t xml:space="preserve">the need for awareness </w:t>
      </w:r>
      <w:r w:rsidRPr="004A2674">
        <w:rPr>
          <w:rStyle w:val="normaltextrun"/>
          <w:rFonts w:asciiTheme="minorHAnsi" w:hAnsiTheme="minorHAnsi" w:cstheme="minorHAnsi"/>
        </w:rPr>
        <w:t xml:space="preserve">related to information assurance and compliance </w:t>
      </w:r>
      <w:r>
        <w:rPr>
          <w:rStyle w:val="normaltextrun"/>
          <w:rFonts w:asciiTheme="minorHAnsi" w:hAnsiTheme="minorHAnsi" w:cstheme="minorHAnsi"/>
        </w:rPr>
        <w:t xml:space="preserve">across the career spectrum </w:t>
      </w:r>
      <w:r w:rsidRPr="004A2674">
        <w:rPr>
          <w:rStyle w:val="normaltextrun"/>
          <w:rFonts w:asciiTheme="minorHAnsi" w:hAnsiTheme="minorHAnsi" w:cstheme="minorHAnsi"/>
        </w:rPr>
        <w:t>[Understand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76424005" w14:textId="52611A89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7243E464" w14:textId="187B054F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38EEC355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364B947" w14:textId="409F3803" w:rsidR="39666DC1" w:rsidRDefault="39666DC1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4C7FB0C9">
        <w:rPr>
          <w:b/>
          <w:bCs/>
          <w:sz w:val="28"/>
          <w:szCs w:val="28"/>
        </w:rPr>
        <w:t>Global Learning Outcomes</w:t>
      </w:r>
    </w:p>
    <w:p w14:paraId="37349352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ECA6D4B" w14:textId="3D0821F3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</w:pPr>
      <w:r>
        <w:t>Global Awareness: Students will demonstrate knowledge of the interconnectedness between our public and private digital lives that transcend national and international boundaries.</w:t>
      </w:r>
      <w:r w:rsidR="215EB4CC">
        <w:t xml:space="preserve"> [</w:t>
      </w:r>
      <w:r w:rsidR="001C6E1A">
        <w:t>Apply</w:t>
      </w:r>
      <w:r w:rsidR="215EB4CC">
        <w:t>]</w:t>
      </w:r>
    </w:p>
    <w:p w14:paraId="75B6F7EC" w14:textId="6DFBB82A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79A42810" w14:textId="7C0B3AAB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  <w:rPr>
          <w:rFonts w:eastAsia="Segoe UI"/>
          <w:color w:val="333333"/>
        </w:rPr>
      </w:pPr>
      <w:r w:rsidRPr="485DC8EC">
        <w:rPr>
          <w:rFonts w:eastAsia="Segoe UI"/>
          <w:color w:val="333333"/>
        </w:rPr>
        <w:t>Global Perspectives: Students will conduct a multi-perspective analysis of the impact of misinformation and bias in media across national and global contexts.</w:t>
      </w:r>
      <w:r w:rsidR="2741190E" w:rsidRPr="485DC8EC">
        <w:rPr>
          <w:rFonts w:eastAsia="Segoe UI"/>
          <w:color w:val="333333"/>
        </w:rPr>
        <w:t xml:space="preserve"> [</w:t>
      </w:r>
      <w:r w:rsidR="001C6E1A" w:rsidRPr="485DC8EC">
        <w:rPr>
          <w:rFonts w:eastAsia="Segoe UI"/>
          <w:color w:val="333333"/>
        </w:rPr>
        <w:t>Analyze</w:t>
      </w:r>
      <w:r w:rsidR="2741190E" w:rsidRPr="485DC8EC">
        <w:rPr>
          <w:rFonts w:eastAsia="Segoe UI"/>
          <w:color w:val="333333"/>
        </w:rPr>
        <w:t>]</w:t>
      </w:r>
    </w:p>
    <w:p w14:paraId="03AF39BD" w14:textId="5468B64C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56C7C981" w14:textId="5E3EEAA8" w:rsidR="39666DC1" w:rsidRPr="00A9392D" w:rsidRDefault="39666DC1" w:rsidP="485DC8EC">
      <w:pPr>
        <w:pStyle w:val="paragraph"/>
        <w:numPr>
          <w:ilvl w:val="0"/>
          <w:numId w:val="40"/>
        </w:numPr>
        <w:spacing w:before="0" w:beforeAutospacing="0" w:after="0" w:afterAutospacing="0"/>
      </w:pPr>
      <w:r w:rsidRPr="485DC8EC">
        <w:rPr>
          <w:rFonts w:eastAsia="Segoe UI"/>
          <w:color w:val="333333"/>
        </w:rPr>
        <w:t xml:space="preserve">Global Engagement: Students will demonstrate a willingness to engage in activities </w:t>
      </w:r>
      <w:r w:rsidRPr="00A9392D">
        <w:rPr>
          <w:rFonts w:eastAsia="Segoe UI"/>
          <w:color w:val="333333"/>
        </w:rPr>
        <w:t xml:space="preserve">that </w:t>
      </w:r>
      <w:r w:rsidR="00A9392D" w:rsidRPr="00A9392D">
        <w:rPr>
          <w:rFonts w:eastAsiaTheme="minorEastAsia"/>
          <w:color w:val="333333"/>
        </w:rPr>
        <w:t xml:space="preserve">analyze the impact of </w:t>
      </w:r>
      <w:r w:rsidR="0DD9E140" w:rsidRPr="00A9392D">
        <w:rPr>
          <w:rFonts w:eastAsia="Arial"/>
          <w:color w:val="000000" w:themeColor="text1"/>
        </w:rPr>
        <w:t>technology and information manipulation in geopolitical disagreements and conflicts</w:t>
      </w:r>
      <w:r w:rsidR="4CAA94D3" w:rsidRPr="00A9392D">
        <w:rPr>
          <w:rFonts w:eastAsia="Calibri"/>
          <w:color w:val="333333"/>
        </w:rPr>
        <w:t xml:space="preserve">. </w:t>
      </w:r>
      <w:r w:rsidR="4CAA94D3" w:rsidRPr="00A9392D">
        <w:t xml:space="preserve"> </w:t>
      </w:r>
      <w:r w:rsidR="39505D14" w:rsidRPr="00A9392D">
        <w:rPr>
          <w:rFonts w:eastAsia="Segoe UI"/>
          <w:color w:val="333333"/>
        </w:rPr>
        <w:t>[</w:t>
      </w:r>
      <w:r w:rsidR="001C6E1A" w:rsidRPr="00A9392D">
        <w:rPr>
          <w:rFonts w:eastAsia="Segoe UI"/>
          <w:color w:val="333333"/>
        </w:rPr>
        <w:t>Create</w:t>
      </w:r>
      <w:r w:rsidR="39505D14" w:rsidRPr="00A9392D">
        <w:rPr>
          <w:rFonts w:eastAsia="Segoe UI"/>
          <w:color w:val="333333"/>
        </w:rPr>
        <w:t>]</w:t>
      </w: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297840D5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6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3F23336" w:rsidR="00BA3175" w:rsidRPr="00BA3175" w:rsidRDefault="007216E6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21973CC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517236E4" w:rsidR="00BA3175" w:rsidRPr="00BA317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 5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657C2B3B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lastRenderedPageBreak/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333A3F71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7, 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639416DA" w:rsidR="00A36E4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295"/>
                <w:tab w:val="left" w:pos="24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000000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2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00A9392D">
        <w:tc>
          <w:tcPr>
            <w:tcW w:w="2761" w:type="pct"/>
          </w:tcPr>
          <w:p w14:paraId="6F1E72DC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00A9392D">
        <w:tc>
          <w:tcPr>
            <w:tcW w:w="2761" w:type="pct"/>
          </w:tcPr>
          <w:p w14:paraId="5CAFC76F" w14:textId="63D4F770" w:rsidR="00C13D36" w:rsidRPr="00C9376A" w:rsidRDefault="00227A27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7A5DDF77" w:rsidR="00C13D36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227A27" w:rsidRPr="00C9376A" w14:paraId="5BA626D1" w14:textId="77777777" w:rsidTr="00A9392D">
        <w:tc>
          <w:tcPr>
            <w:tcW w:w="2761" w:type="pct"/>
          </w:tcPr>
          <w:p w14:paraId="6656FCC1" w14:textId="32B06158" w:rsidR="00227A27" w:rsidRPr="00C9376A" w:rsidRDefault="649DE1B0" w:rsidP="00A9392D">
            <w:pPr>
              <w:numPr>
                <w:ilvl w:val="0"/>
                <w:numId w:val="8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19DF6C9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917EF0F" w14:textId="77777777" w:rsid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  <w:p w14:paraId="4571F29A" w14:textId="346CF7EE" w:rsidR="00E57AB6" w:rsidRPr="00C9376A" w:rsidRDefault="089DC588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Forensics</w:t>
            </w:r>
            <w:r w:rsidR="655416C7" w:rsidRPr="6A9DB413">
              <w:rPr>
                <w:sz w:val="24"/>
                <w:szCs w:val="24"/>
              </w:rPr>
              <w:t xml:space="preserve"> concepts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01560262" w14:textId="433DA44D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00A9392D">
        <w:tc>
          <w:tcPr>
            <w:tcW w:w="2761" w:type="pct"/>
          </w:tcPr>
          <w:p w14:paraId="102C0921" w14:textId="301D41C1" w:rsidR="00227A27" w:rsidRPr="00C9376A" w:rsidRDefault="00BA757B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1F561BDF" w:rsidR="00227A27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  <w:r w:rsidR="00FE6FC5">
              <w:rPr>
                <w:sz w:val="24"/>
                <w:szCs w:val="24"/>
              </w:rPr>
              <w:t xml:space="preserve"> by social media platforms</w:t>
            </w:r>
          </w:p>
          <w:p w14:paraId="7B8D907D" w14:textId="6150B591" w:rsidR="00BA757B" w:rsidRDefault="00295B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Uses and dangers of l</w:t>
            </w:r>
            <w:r w:rsidR="00BA757B">
              <w:rPr>
                <w:sz w:val="24"/>
                <w:szCs w:val="24"/>
              </w:rPr>
              <w:t>ocational data (GPS and geotags)</w:t>
            </w:r>
          </w:p>
          <w:p w14:paraId="2A703B24" w14:textId="753DDE28" w:rsidR="00BA757B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  <w:r w:rsidR="00914053">
              <w:rPr>
                <w:sz w:val="24"/>
                <w:szCs w:val="24"/>
              </w:rPr>
              <w:t xml:space="preserve"> and learning</w:t>
            </w:r>
            <w:r w:rsidR="0047437C">
              <w:rPr>
                <w:sz w:val="24"/>
                <w:szCs w:val="24"/>
              </w:rPr>
              <w:t>, self-images</w:t>
            </w:r>
          </w:p>
          <w:p w14:paraId="14B910B2" w14:textId="036CCCF8" w:rsidR="00227A27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Pr="009D5999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 xml:space="preserve">Foreign </w:t>
            </w:r>
            <w:r w:rsidR="00916BF3" w:rsidRPr="009D5999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23FBECE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  <w:r w:rsidR="00FE6FC5">
              <w:rPr>
                <w:sz w:val="24"/>
                <w:szCs w:val="24"/>
              </w:rPr>
              <w:t xml:space="preserve"> vs. journalism</w:t>
            </w:r>
          </w:p>
          <w:p w14:paraId="2CAE46C3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  <w:p w14:paraId="3F3C71DD" w14:textId="70526D0A" w:rsidR="00914053" w:rsidRDefault="0091405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Reality/ Augmented Reality</w:t>
            </w:r>
          </w:p>
          <w:p w14:paraId="18C02A7A" w14:textId="36A4CE13" w:rsidR="00914053" w:rsidRPr="00916BF3" w:rsidRDefault="0091405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The Metaverse</w:t>
            </w:r>
            <w:r w:rsidR="0047437C" w:rsidRPr="009D5999">
              <w:rPr>
                <w:sz w:val="24"/>
                <w:szCs w:val="24"/>
              </w:rPr>
              <w:t xml:space="preserve"> – crossing geopolitical boundari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1092" w:type="pct"/>
          </w:tcPr>
          <w:p w14:paraId="372C17C2" w14:textId="3DB4BB6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="001C78F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</w:t>
            </w:r>
          </w:p>
        </w:tc>
      </w:tr>
      <w:tr w:rsidR="00227A27" w:rsidRPr="00C9376A" w14:paraId="5B8D77C3" w14:textId="77777777" w:rsidTr="00A9392D">
        <w:tc>
          <w:tcPr>
            <w:tcW w:w="2761" w:type="pct"/>
          </w:tcPr>
          <w:p w14:paraId="2B65ED1D" w14:textId="2BC5F513" w:rsidR="58D4D146" w:rsidRDefault="58D4D146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Technology and </w:t>
            </w:r>
            <w:r w:rsidR="4625403C" w:rsidRPr="4C7FB0C9">
              <w:rPr>
                <w:sz w:val="24"/>
                <w:szCs w:val="24"/>
              </w:rPr>
              <w:t>Social Issues</w:t>
            </w:r>
          </w:p>
          <w:p w14:paraId="39A443B8" w14:textId="19CA3E85" w:rsidR="00227A27" w:rsidRPr="00C9376A" w:rsidRDefault="7965032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Social Engineering</w:t>
            </w:r>
          </w:p>
          <w:p w14:paraId="6DC6C388" w14:textId="1B76CFA3" w:rsidR="006D3A91" w:rsidRPr="00C9376A" w:rsidRDefault="7593954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Concepts: </w:t>
            </w:r>
            <w:r w:rsidR="79650322" w:rsidRPr="4C7FB0C9"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careware and ransomware</w:t>
            </w:r>
          </w:p>
          <w:p w14:paraId="12811752" w14:textId="77777777" w:rsidR="00227A27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Pretexting</w:t>
            </w:r>
          </w:p>
          <w:p w14:paraId="197287C8" w14:textId="3151779F" w:rsidR="00914053" w:rsidRPr="009D5999" w:rsidRDefault="700FF93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How Social Engineering differs by culture</w:t>
            </w:r>
          </w:p>
          <w:p w14:paraId="12B27647" w14:textId="7DFAF5DB" w:rsidR="00914053" w:rsidRPr="00C9376A" w:rsidRDefault="79F677D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ybernetics and Cyberwarfare</w:t>
            </w:r>
          </w:p>
          <w:p w14:paraId="4ACBB9AA" w14:textId="77777777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Human enhancement for warfare</w:t>
            </w:r>
          </w:p>
          <w:p w14:paraId="2B27958F" w14:textId="44B24F61" w:rsidR="00914053" w:rsidRPr="009D5999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Collateral damage of cyberwarfare between geopolitical groups</w:t>
            </w:r>
          </w:p>
          <w:p w14:paraId="7DAAF4CA" w14:textId="75A8EFFF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Hacking/</w:t>
            </w:r>
            <w:proofErr w:type="spellStart"/>
            <w:r w:rsidRPr="6A9DB413">
              <w:rPr>
                <w:sz w:val="24"/>
                <w:szCs w:val="24"/>
              </w:rPr>
              <w:t>Hactivism</w:t>
            </w:r>
            <w:proofErr w:type="spellEnd"/>
          </w:p>
        </w:tc>
        <w:tc>
          <w:tcPr>
            <w:tcW w:w="1147" w:type="pct"/>
          </w:tcPr>
          <w:p w14:paraId="227DF055" w14:textId="093C497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5479B123" w14:textId="2E1477E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  <w:r w:rsidR="001C78FC">
              <w:rPr>
                <w:sz w:val="24"/>
                <w:szCs w:val="24"/>
              </w:rPr>
              <w:t>, 7, 8</w:t>
            </w:r>
          </w:p>
        </w:tc>
      </w:tr>
      <w:tr w:rsidR="006D3A91" w:rsidRPr="00C9376A" w14:paraId="70339399" w14:textId="77777777" w:rsidTr="00A9392D">
        <w:tc>
          <w:tcPr>
            <w:tcW w:w="2761" w:type="pct"/>
          </w:tcPr>
          <w:p w14:paraId="5D384AD5" w14:textId="7DF7C179" w:rsidR="006D3A91" w:rsidRPr="00C9376A" w:rsidRDefault="004F2E80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0A0A5CB" w:rsidR="006D3A91" w:rsidRPr="009D5999" w:rsidRDefault="6DB39E9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overnment surveillance of its citizens</w:t>
            </w:r>
            <w:r w:rsidR="700FF93D" w:rsidRPr="009D5999">
              <w:rPr>
                <w:sz w:val="24"/>
                <w:szCs w:val="24"/>
              </w:rPr>
              <w:t xml:space="preserve"> in diverse areas of the globe</w:t>
            </w:r>
          </w:p>
          <w:p w14:paraId="60C79618" w14:textId="76E7A77E" w:rsidR="006D3A91" w:rsidRDefault="544299C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</w:t>
            </w:r>
            <w:r w:rsidR="0047437C">
              <w:rPr>
                <w:sz w:val="24"/>
                <w:szCs w:val="24"/>
              </w:rPr>
              <w:t>privacy</w:t>
            </w:r>
            <w:r w:rsidR="0047437C" w:rsidRPr="79C366DC">
              <w:rPr>
                <w:sz w:val="24"/>
                <w:szCs w:val="24"/>
              </w:rPr>
              <w:t xml:space="preserve"> </w:t>
            </w:r>
            <w:r w:rsidRPr="79C366DC">
              <w:rPr>
                <w:sz w:val="24"/>
                <w:szCs w:val="24"/>
              </w:rPr>
              <w:t>issues</w:t>
            </w:r>
          </w:p>
          <w:p w14:paraId="0B261902" w14:textId="7161CA43" w:rsidR="00FC68E3" w:rsidRDefault="00FC68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</w:t>
            </w:r>
            <w:r w:rsidR="00FC68E3" w:rsidRPr="009D5999">
              <w:rPr>
                <w:sz w:val="24"/>
                <w:szCs w:val="24"/>
              </w:rPr>
              <w:t xml:space="preserve"> </w:t>
            </w:r>
            <w:r w:rsidRPr="009D5999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43C1785E" w14:textId="30270922" w:rsidR="006D3A91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DF231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, 8</w:t>
            </w:r>
          </w:p>
        </w:tc>
      </w:tr>
      <w:tr w:rsidR="005C49CA" w:rsidRPr="00C9376A" w14:paraId="59A9F817" w14:textId="77777777" w:rsidTr="00A9392D">
        <w:tc>
          <w:tcPr>
            <w:tcW w:w="2761" w:type="pct"/>
          </w:tcPr>
          <w:p w14:paraId="620473C3" w14:textId="423DAE64" w:rsidR="00FE6FC5" w:rsidRDefault="00FE6FC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</w:p>
        </w:tc>
        <w:tc>
          <w:tcPr>
            <w:tcW w:w="1147" w:type="pct"/>
          </w:tcPr>
          <w:p w14:paraId="5FD9E4EB" w14:textId="77777777" w:rsidR="005C49CA" w:rsidRDefault="005C49CA" w:rsidP="00A9392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92" w:type="pct"/>
          </w:tcPr>
          <w:p w14:paraId="452FE67C" w14:textId="1E129748" w:rsidR="005C49CA" w:rsidRDefault="005C49CA" w:rsidP="00A9392D">
            <w:pPr>
              <w:jc w:val="center"/>
              <w:rPr>
                <w:sz w:val="24"/>
                <w:szCs w:val="24"/>
              </w:rPr>
            </w:pPr>
          </w:p>
        </w:tc>
      </w:tr>
      <w:tr w:rsidR="003B3C7A" w:rsidRPr="00C9376A" w14:paraId="48339D96" w14:textId="77777777" w:rsidTr="00A9392D">
        <w:tc>
          <w:tcPr>
            <w:tcW w:w="2761" w:type="pct"/>
          </w:tcPr>
          <w:p w14:paraId="2B9B6186" w14:textId="13FC5A23" w:rsidR="49516EE1" w:rsidRDefault="49516EE1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lastRenderedPageBreak/>
              <w:t>Emerging Technology Issues</w:t>
            </w:r>
          </w:p>
          <w:p w14:paraId="1D1FE63C" w14:textId="535803B3" w:rsidR="003B3C7A" w:rsidRDefault="003B3C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 xml:space="preserve">Blockchain </w:t>
            </w:r>
          </w:p>
          <w:p w14:paraId="48C9075A" w14:textId="7292CDE7" w:rsidR="003B3C7A" w:rsidRDefault="25EDABD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Basic </w:t>
            </w:r>
            <w:r w:rsidR="7A98A68A" w:rsidRPr="4C7FB0C9">
              <w:rPr>
                <w:sz w:val="24"/>
                <w:szCs w:val="24"/>
              </w:rPr>
              <w:t>c</w:t>
            </w:r>
            <w:r w:rsidR="003B3C7A" w:rsidRPr="4C7FB0C9">
              <w:rPr>
                <w:sz w:val="24"/>
                <w:szCs w:val="24"/>
              </w:rPr>
              <w:t>oncepts</w:t>
            </w:r>
          </w:p>
          <w:p w14:paraId="21D05D14" w14:textId="77777777" w:rsidR="003B3C7A" w:rsidRDefault="003B3C7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Is it a solution for </w:t>
            </w:r>
            <w:r w:rsidR="5DB775FA" w:rsidRPr="4C7FB0C9">
              <w:rPr>
                <w:sz w:val="24"/>
                <w:szCs w:val="24"/>
              </w:rPr>
              <w:t>privacy, voting, etc.?</w:t>
            </w:r>
          </w:p>
          <w:p w14:paraId="2B0E64FE" w14:textId="4A36342B" w:rsidR="00883760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ryptocurrency</w:t>
            </w:r>
            <w:r w:rsidR="00923680" w:rsidRPr="4C7FB0C9">
              <w:rPr>
                <w:sz w:val="24"/>
                <w:szCs w:val="24"/>
              </w:rPr>
              <w:t xml:space="preserve"> concepts</w:t>
            </w:r>
          </w:p>
          <w:p w14:paraId="1C7C2D84" w14:textId="4873F531" w:rsidR="00295BFA" w:rsidRDefault="00295BFA" w:rsidP="00A9392D">
            <w:pPr>
              <w:numPr>
                <w:ilvl w:val="3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with ransomware</w:t>
            </w:r>
          </w:p>
          <w:p w14:paraId="53BA1E7D" w14:textId="0719D68E" w:rsidR="00883760" w:rsidRPr="009D5999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NFTs</w:t>
            </w:r>
          </w:p>
          <w:p w14:paraId="07054584" w14:textId="5DB51A5F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Artificial Intelligence</w:t>
            </w:r>
          </w:p>
          <w:p w14:paraId="060ADD0A" w14:textId="77777777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in decision making</w:t>
            </w:r>
          </w:p>
          <w:p w14:paraId="3A7D3A91" w14:textId="2187ABA1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ocial impact of bias in AI algorithms</w:t>
            </w:r>
          </w:p>
          <w:p w14:paraId="282B64B6" w14:textId="58EFACD8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Quantum computing</w:t>
            </w:r>
          </w:p>
          <w:p w14:paraId="61FF7C8E" w14:textId="229877AF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concepts</w:t>
            </w:r>
          </w:p>
          <w:p w14:paraId="1830D1E8" w14:textId="77777777" w:rsidR="00463713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463713">
              <w:rPr>
                <w:sz w:val="24"/>
                <w:szCs w:val="24"/>
              </w:rPr>
              <w:t>Its role in security</w:t>
            </w:r>
          </w:p>
          <w:p w14:paraId="03BD4AE6" w14:textId="6EADAF73" w:rsidR="00883760" w:rsidRPr="00463713" w:rsidRDefault="1E3FCCFF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 impacts</w:t>
            </w:r>
          </w:p>
        </w:tc>
        <w:tc>
          <w:tcPr>
            <w:tcW w:w="1147" w:type="pct"/>
          </w:tcPr>
          <w:p w14:paraId="0FEEFE59" w14:textId="53B46CB4" w:rsidR="003B3C7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5EA056ED" w14:textId="2D719DF9" w:rsidR="003B3C7A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F231C">
              <w:rPr>
                <w:sz w:val="24"/>
                <w:szCs w:val="24"/>
              </w:rPr>
              <w:t xml:space="preserve">3, </w:t>
            </w:r>
            <w:r w:rsidR="00DA3863"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00A9392D">
        <w:tc>
          <w:tcPr>
            <w:tcW w:w="2761" w:type="pct"/>
          </w:tcPr>
          <w:p w14:paraId="3BBDC16F" w14:textId="77777777" w:rsidR="00883760" w:rsidRDefault="5DB775FA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64EA890C" w:rsidR="00883760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2EAF1567" w14:textId="463803A7" w:rsidR="00883760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5</w:t>
            </w:r>
          </w:p>
        </w:tc>
      </w:tr>
      <w:tr w:rsidR="002813B2" w:rsidRPr="00C9376A" w14:paraId="2161213B" w14:textId="77777777" w:rsidTr="00A9392D">
        <w:tc>
          <w:tcPr>
            <w:tcW w:w="2761" w:type="pct"/>
          </w:tcPr>
          <w:p w14:paraId="36FC9938" w14:textId="1AD74547" w:rsidR="002813B2" w:rsidRDefault="3E8EED72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Careers</w:t>
            </w:r>
            <w:r w:rsidR="00F87F6F" w:rsidRPr="6A9DB413">
              <w:rPr>
                <w:sz w:val="24"/>
                <w:szCs w:val="24"/>
              </w:rPr>
              <w:t xml:space="preserve"> and certifications</w:t>
            </w:r>
            <w:r w:rsidRPr="6A9DB413">
              <w:rPr>
                <w:sz w:val="24"/>
                <w:szCs w:val="24"/>
              </w:rPr>
              <w:t xml:space="preserve"> in </w:t>
            </w:r>
            <w:r w:rsidR="51DDC8F5" w:rsidRPr="6A9DB413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A9392D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3090AF20" w:rsidR="002813B2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251538A6" w14:textId="477D0B0A" w:rsidR="00C42C3D" w:rsidRDefault="00A9392D" w:rsidP="00577508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textWrapping" w:clear="all"/>
      </w: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2CC987AE" w14:textId="5985ECCE" w:rsidR="00BE0CA9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 xml:space="preserve">Human and Societal </w:t>
      </w:r>
      <w:r w:rsidR="00762100">
        <w:rPr>
          <w:u w:val="single"/>
        </w:rPr>
        <w:t>Digital Impacts</w:t>
      </w:r>
      <w:r w:rsidRPr="79C366DC">
        <w:rPr>
          <w:u w:val="single"/>
        </w:rPr>
        <w:t>:</w:t>
      </w:r>
    </w:p>
    <w:p w14:paraId="2C988FC4" w14:textId="7F886E50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485DC8EC">
        <w:rPr>
          <w:sz w:val="20"/>
          <w:szCs w:val="20"/>
        </w:rPr>
        <w:t>Analyze an incident related to the use of misinformation or disinformation involving</w:t>
      </w:r>
      <w:r>
        <w:rPr>
          <w:sz w:val="20"/>
          <w:szCs w:val="20"/>
        </w:rPr>
        <w:t xml:space="preserve"> public trust issues, buying trends, or</w:t>
      </w:r>
      <w:r w:rsidRPr="485DC8EC">
        <w:rPr>
          <w:sz w:val="20"/>
          <w:szCs w:val="20"/>
        </w:rPr>
        <w:t xml:space="preserve"> local</w:t>
      </w:r>
      <w:r>
        <w:rPr>
          <w:sz w:val="20"/>
          <w:szCs w:val="20"/>
        </w:rPr>
        <w:t xml:space="preserve"> and </w:t>
      </w:r>
      <w:r w:rsidRPr="485DC8EC">
        <w:rPr>
          <w:sz w:val="20"/>
          <w:szCs w:val="20"/>
        </w:rPr>
        <w:t>global governance. [Assessment]</w:t>
      </w:r>
    </w:p>
    <w:p w14:paraId="73D01F87" w14:textId="6900F428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the </w:t>
      </w:r>
      <w:r>
        <w:rPr>
          <w:sz w:val="20"/>
          <w:szCs w:val="20"/>
        </w:rPr>
        <w:t xml:space="preserve">possible </w:t>
      </w:r>
      <w:r w:rsidRPr="79C366DC">
        <w:rPr>
          <w:sz w:val="20"/>
          <w:szCs w:val="20"/>
        </w:rPr>
        <w:t xml:space="preserve">implications </w:t>
      </w:r>
      <w:r w:rsidR="007216E6">
        <w:rPr>
          <w:sz w:val="20"/>
          <w:szCs w:val="20"/>
        </w:rPr>
        <w:t xml:space="preserve">and impacts </w:t>
      </w:r>
      <w:r w:rsidRPr="79C366DC">
        <w:rPr>
          <w:sz w:val="20"/>
          <w:szCs w:val="20"/>
        </w:rPr>
        <w:t>of media bias. [Assessment]</w:t>
      </w:r>
    </w:p>
    <w:p w14:paraId="12566945" w14:textId="2DA33529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lastRenderedPageBreak/>
        <w:t>Analyze an incident in which cyberwarfare had global implications [Assessment]</w:t>
      </w:r>
    </w:p>
    <w:p w14:paraId="693B3158" w14:textId="509EC44B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the potential legal and personal implications of the use of deepfake technology [Familiarity]</w:t>
      </w:r>
    </w:p>
    <w:p w14:paraId="75DD4A8F" w14:textId="2A4262DD" w:rsidR="004568C3" w:rsidRPr="009D5999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how locational data is collected and used in our personal and professional lives [Familiarity]</w:t>
      </w:r>
    </w:p>
    <w:p w14:paraId="4A66E4F1" w14:textId="77777777" w:rsidR="00BE0CA9" w:rsidRDefault="00BE0CA9" w:rsidP="00BE0CA9">
      <w:pPr>
        <w:pStyle w:val="NormalWeb"/>
        <w:numPr>
          <w:ilvl w:val="0"/>
          <w:numId w:val="30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diverse types of social engineering. [Familiarity] </w:t>
      </w:r>
    </w:p>
    <w:p w14:paraId="6869DD5F" w14:textId="77777777" w:rsidR="00BE0CA9" w:rsidRDefault="00BE0CA9" w:rsidP="00BE0CA9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. [Assessment]</w:t>
      </w:r>
    </w:p>
    <w:p w14:paraId="7FDB90AD" w14:textId="77777777" w:rsidR="00BE0CA9" w:rsidRPr="00C14FC7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254A4A04" w14:textId="77777777" w:rsidR="00BE0CA9" w:rsidRDefault="00BE0CA9" w:rsidP="00BE0CA9">
      <w:pPr>
        <w:pStyle w:val="NormalWeb"/>
        <w:numPr>
          <w:ilvl w:val="0"/>
          <w:numId w:val="3"/>
        </w:numPr>
      </w:pPr>
      <w:r w:rsidRPr="79C366DC">
        <w:rPr>
          <w:sz w:val="20"/>
          <w:szCs w:val="20"/>
        </w:rPr>
        <w:t xml:space="preserve">Identify the major benefits </w:t>
      </w:r>
      <w:r>
        <w:rPr>
          <w:sz w:val="20"/>
          <w:szCs w:val="20"/>
        </w:rPr>
        <w:t xml:space="preserve">and uses </w:t>
      </w:r>
      <w:r w:rsidRPr="79C366DC">
        <w:rPr>
          <w:sz w:val="20"/>
          <w:szCs w:val="20"/>
        </w:rPr>
        <w:t>of blockchain technology [Familiarity]</w:t>
      </w:r>
    </w:p>
    <w:p w14:paraId="2E063706" w14:textId="77777777" w:rsidR="00BE0CA9" w:rsidRDefault="00BE0CA9" w:rsidP="00BE0CA9">
      <w:pPr>
        <w:pStyle w:val="NormalWeb"/>
        <w:numPr>
          <w:ilvl w:val="0"/>
          <w:numId w:val="3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3F79A42A" w14:textId="77777777" w:rsidR="00BE0CA9" w:rsidRDefault="00BE0CA9" w:rsidP="00BE0CA9">
      <w:pPr>
        <w:pStyle w:val="NormalWeb"/>
        <w:numPr>
          <w:ilvl w:val="0"/>
          <w:numId w:val="3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Explore blockchain </w:t>
      </w:r>
      <w:proofErr w:type="gramStart"/>
      <w:r w:rsidRPr="79C366DC">
        <w:rPr>
          <w:sz w:val="20"/>
          <w:szCs w:val="20"/>
        </w:rPr>
        <w:t>technology as</w:t>
      </w:r>
      <w:proofErr w:type="gramEnd"/>
      <w:r w:rsidRPr="79C366DC">
        <w:rPr>
          <w:sz w:val="20"/>
          <w:szCs w:val="20"/>
        </w:rPr>
        <w:t xml:space="preserve"> related to voting [Familiarity]</w:t>
      </w:r>
    </w:p>
    <w:p w14:paraId="389BC7EF" w14:textId="77777777" w:rsidR="00BE0CA9" w:rsidRPr="00463713" w:rsidRDefault="00BE0CA9" w:rsidP="00BE0CA9">
      <w:pPr>
        <w:pStyle w:val="NormalWeb"/>
        <w:rPr>
          <w:u w:val="single"/>
        </w:rPr>
      </w:pPr>
      <w:r w:rsidRPr="00463713">
        <w:rPr>
          <w:u w:val="single"/>
        </w:rPr>
        <w:t xml:space="preserve">Artificial Intelligence </w:t>
      </w:r>
    </w:p>
    <w:p w14:paraId="4B51EC26" w14:textId="7777777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>Identify the major benefits of artificial intelligence for decision-making tasks. [Familiarity]</w:t>
      </w:r>
    </w:p>
    <w:p w14:paraId="20DD3CDB" w14:textId="426B1F4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Summarize the major issues surrounding AI </w:t>
      </w:r>
      <w:r w:rsidR="007216E6">
        <w:rPr>
          <w:sz w:val="20"/>
          <w:szCs w:val="20"/>
        </w:rPr>
        <w:t>related to</w:t>
      </w:r>
      <w:r w:rsidRPr="2C185714">
        <w:rPr>
          <w:sz w:val="20"/>
          <w:szCs w:val="20"/>
        </w:rPr>
        <w:t xml:space="preserve"> the possibility of biased results. [Familiarity]</w:t>
      </w:r>
    </w:p>
    <w:p w14:paraId="7D8CC8B0" w14:textId="4C2FB5AD" w:rsidR="00BE0CA9" w:rsidRPr="007216E6" w:rsidRDefault="00BE0CA9" w:rsidP="007216E6">
      <w:pPr>
        <w:pStyle w:val="NormalWeb"/>
        <w:rPr>
          <w:u w:val="single"/>
        </w:rPr>
      </w:pPr>
      <w:r w:rsidRPr="007216E6">
        <w:rPr>
          <w:u w:val="single"/>
        </w:rPr>
        <w:t>Virtual Worlds</w:t>
      </w:r>
    </w:p>
    <w:p w14:paraId="03955902" w14:textId="77777777" w:rsidR="00BE0CA9" w:rsidRDefault="00BE0CA9" w:rsidP="00BE0CA9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Identify the major benefits and disadvantages of virtual reality, augmented reality, and the metaverse. [Familiarity]</w:t>
      </w:r>
    </w:p>
    <w:p w14:paraId="5D599BB1" w14:textId="1D4999DE" w:rsidR="00BE0CA9" w:rsidRDefault="00BE0CA9" w:rsidP="007216E6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 xml:space="preserve">Describe the </w:t>
      </w:r>
      <w:r w:rsidR="007216E6">
        <w:rPr>
          <w:sz w:val="20"/>
          <w:szCs w:val="20"/>
        </w:rPr>
        <w:t>implication</w:t>
      </w:r>
      <w:r>
        <w:rPr>
          <w:sz w:val="20"/>
          <w:szCs w:val="20"/>
        </w:rPr>
        <w:t xml:space="preserve"> of virtual worlds on society and governance. [Usage] </w:t>
      </w:r>
    </w:p>
    <w:p w14:paraId="34F0B7BE" w14:textId="0380CC35" w:rsidR="00BE0CA9" w:rsidRDefault="00BE0CA9" w:rsidP="79C366DC">
      <w:pPr>
        <w:pStyle w:val="NormalWeb"/>
        <w:rPr>
          <w:u w:val="single"/>
        </w:rPr>
      </w:pPr>
      <w:r>
        <w:rPr>
          <w:u w:val="single"/>
        </w:rPr>
        <w:t xml:space="preserve">Quantum Computing </w:t>
      </w:r>
    </w:p>
    <w:p w14:paraId="7F26C7C5" w14:textId="60AD86F7" w:rsidR="00BE0CA9" w:rsidRDefault="00BE0CA9" w:rsidP="00BE0CA9">
      <w:pPr>
        <w:pStyle w:val="ListParagraph"/>
        <w:numPr>
          <w:ilvl w:val="0"/>
          <w:numId w:val="48"/>
        </w:numPr>
      </w:pPr>
      <w:r>
        <w:t>Identify the major possible benefits and unintended consequences of quantum computing</w:t>
      </w:r>
      <w:r w:rsidR="004568C3">
        <w:t xml:space="preserve"> </w:t>
      </w:r>
      <w:r>
        <w:t>[Familiarity]</w:t>
      </w:r>
    </w:p>
    <w:p w14:paraId="30A9511B" w14:textId="77777777" w:rsidR="00BE0CA9" w:rsidRDefault="00BE0CA9" w:rsidP="007216E6"/>
    <w:p w14:paraId="1DE5EF56" w14:textId="1BD77D5A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Describe the different </w:t>
      </w:r>
      <w:r w:rsidR="555E0B47" w:rsidRPr="2C185714">
        <w:rPr>
          <w:sz w:val="20"/>
          <w:szCs w:val="20"/>
        </w:rPr>
        <w:t xml:space="preserve">personal and organizational </w:t>
      </w:r>
      <w:r w:rsidRPr="2C185714">
        <w:rPr>
          <w:sz w:val="20"/>
          <w:szCs w:val="20"/>
        </w:rPr>
        <w:t xml:space="preserve">practices that are </w:t>
      </w:r>
      <w:r w:rsidR="555E0B47" w:rsidRPr="2C185714">
        <w:rPr>
          <w:sz w:val="20"/>
          <w:szCs w:val="20"/>
        </w:rPr>
        <w:t>necessary to protect against digital attacks</w:t>
      </w:r>
      <w:r w:rsidRPr="2C185714">
        <w:rPr>
          <w:sz w:val="20"/>
          <w:szCs w:val="20"/>
        </w:rPr>
        <w:t>. [</w:t>
      </w:r>
      <w:r w:rsidR="77054195" w:rsidRPr="2C185714">
        <w:rPr>
          <w:sz w:val="20"/>
          <w:szCs w:val="20"/>
        </w:rPr>
        <w:t>Usage</w:t>
      </w:r>
      <w:r w:rsidRPr="2C185714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3BDD4B38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</w:t>
      </w:r>
      <w:r w:rsidR="009933BB">
        <w:rPr>
          <w:sz w:val="20"/>
          <w:szCs w:val="20"/>
        </w:rPr>
        <w:t>, on both a local and global scale</w:t>
      </w:r>
      <w:r w:rsidRPr="79C366DC">
        <w:rPr>
          <w:sz w:val="20"/>
          <w:szCs w:val="20"/>
        </w:rPr>
        <w:t>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>Differentiate among regional differences in privacy legislation. [Familiarity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4A7D0957" w14:textId="162B41AA" w:rsidR="004568C3" w:rsidRDefault="004568C3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>
        <w:rPr>
          <w:sz w:val="20"/>
          <w:szCs w:val="20"/>
        </w:rPr>
        <w:t>Identify the need for organizational planning related to digital assets [Familiarity]</w:t>
      </w:r>
    </w:p>
    <w:p w14:paraId="621727D4" w14:textId="05A5F38D" w:rsidR="00B472E5" w:rsidRDefault="1F030184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2B6B2ED" w:rsidR="00AA0560" w:rsidRDefault="00AA0560" w:rsidP="00C14FC7">
      <w:pPr>
        <w:rPr>
          <w:b/>
          <w:sz w:val="28"/>
          <w:szCs w:val="28"/>
        </w:rPr>
      </w:pPr>
    </w:p>
    <w:p w14:paraId="09111AA5" w14:textId="77777777" w:rsidR="00A9392D" w:rsidRDefault="00A9392D" w:rsidP="00C14FC7">
      <w:pPr>
        <w:rPr>
          <w:b/>
          <w:sz w:val="28"/>
          <w:szCs w:val="28"/>
        </w:rPr>
      </w:pPr>
    </w:p>
    <w:p w14:paraId="57B3449C" w14:textId="70B04BC5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p w14:paraId="3657A72C" w14:textId="77777777" w:rsidR="00405834" w:rsidRDefault="00405834" w:rsidP="00B47A91">
      <w:pPr>
        <w:jc w:val="center"/>
        <w:rPr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3A74FCC" w:rsidR="00577508" w:rsidRPr="00C9376A" w:rsidRDefault="28A48E10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c</w:t>
            </w:r>
            <w:r w:rsidR="6C74E617" w:rsidRPr="79C366DC">
              <w:rPr>
                <w:sz w:val="24"/>
                <w:szCs w:val="24"/>
              </w:rPr>
              <w:t>ase stud</w:t>
            </w:r>
            <w:r w:rsidR="00405834">
              <w:rPr>
                <w:sz w:val="24"/>
                <w:szCs w:val="24"/>
              </w:rPr>
              <w:t>ies</w:t>
            </w:r>
            <w:r w:rsidR="6C74E617" w:rsidRPr="79C366DC">
              <w:rPr>
                <w:sz w:val="24"/>
                <w:szCs w:val="24"/>
              </w:rPr>
              <w:t xml:space="preserve"> in social engineering</w:t>
            </w:r>
            <w:r w:rsidR="00405834">
              <w:rPr>
                <w:sz w:val="24"/>
                <w:szCs w:val="24"/>
              </w:rPr>
              <w:t>, misinformation/media bias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4E5919BD" w:rsidR="00C42C3D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C42C3D" w:rsidRPr="00C9376A" w14:paraId="293EA039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64438FD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  <w:r w:rsidR="004E79AB">
              <w:rPr>
                <w:sz w:val="24"/>
                <w:szCs w:val="24"/>
              </w:rPr>
              <w:t>, 6, 7, 8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1C581C42" w:rsidR="00BD4F6C" w:rsidRPr="00BD4F6C" w:rsidRDefault="59624D40" w:rsidP="79C366DC">
            <w:pPr>
              <w:numPr>
                <w:ilvl w:val="0"/>
                <w:numId w:val="26"/>
              </w:num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Create a case study based on a</w:t>
            </w:r>
            <w:r w:rsidR="027AE603" w:rsidRPr="46965D0D">
              <w:rPr>
                <w:sz w:val="24"/>
                <w:szCs w:val="24"/>
              </w:rPr>
              <w:t xml:space="preserve"> global</w:t>
            </w:r>
            <w:r w:rsidRPr="46965D0D">
              <w:rPr>
                <w:sz w:val="24"/>
                <w:szCs w:val="24"/>
              </w:rPr>
              <w:t xml:space="preserve"> </w:t>
            </w:r>
            <w:r w:rsidR="3D442EA6" w:rsidRPr="46965D0D">
              <w:rPr>
                <w:sz w:val="24"/>
                <w:szCs w:val="24"/>
              </w:rPr>
              <w:t xml:space="preserve">cyberwarfare </w:t>
            </w:r>
            <w:r w:rsidRPr="46965D0D">
              <w:rPr>
                <w:sz w:val="24"/>
                <w:szCs w:val="24"/>
              </w:rPr>
              <w:t>incident</w:t>
            </w:r>
            <w:r w:rsidR="5ED4C13B" w:rsidRPr="46965D0D">
              <w:rPr>
                <w:sz w:val="24"/>
                <w:szCs w:val="24"/>
              </w:rPr>
              <w:t xml:space="preserve"> (Group activity)</w:t>
            </w:r>
          </w:p>
          <w:p w14:paraId="405B5855" w14:textId="52182B4A" w:rsidR="00577508" w:rsidRPr="00C9376A" w:rsidRDefault="00577508" w:rsidP="2DC1BDEE">
            <w:pPr>
              <w:ind w:left="876"/>
              <w:rPr>
                <w:sz w:val="24"/>
                <w:szCs w:val="24"/>
              </w:rPr>
            </w:pPr>
            <w:r w:rsidRPr="2DC1BDEE">
              <w:rPr>
                <w:sz w:val="24"/>
                <w:szCs w:val="24"/>
              </w:rPr>
              <w:t>Outcomes: 1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2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3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4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5</w:t>
            </w:r>
            <w:r w:rsidR="007D1474" w:rsidRPr="2DC1BDEE">
              <w:rPr>
                <w:sz w:val="24"/>
                <w:szCs w:val="24"/>
              </w:rPr>
              <w:t>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6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7</w:t>
            </w:r>
            <w:r w:rsidR="00463713" w:rsidRPr="2DC1BDEE">
              <w:rPr>
                <w:sz w:val="24"/>
                <w:szCs w:val="24"/>
              </w:rPr>
              <w:t>, 8</w:t>
            </w:r>
          </w:p>
          <w:p w14:paraId="6A8A9EF4" w14:textId="49E7BD58" w:rsidR="00577508" w:rsidRPr="00C9376A" w:rsidRDefault="0B2C1E90" w:rsidP="2DC1BDEE">
            <w:p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Global learning will be assessed via this case study</w:t>
            </w:r>
            <w:r w:rsidR="3DA9A72C" w:rsidRPr="46965D0D">
              <w:rPr>
                <w:sz w:val="24"/>
                <w:szCs w:val="24"/>
              </w:rPr>
              <w:t>.</w:t>
            </w:r>
          </w:p>
        </w:tc>
        <w:tc>
          <w:tcPr>
            <w:tcW w:w="1977" w:type="pct"/>
            <w:vAlign w:val="center"/>
          </w:tcPr>
          <w:p w14:paraId="6300DB91" w14:textId="071AE7C8" w:rsidR="00577508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485DC8E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485DC8E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485DC8E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F5F89A6" w:rsidR="001C3119" w:rsidRPr="005C4F80" w:rsidRDefault="202F6B90" w:rsidP="00C14FC7">
            <w:pPr>
              <w:spacing w:line="259" w:lineRule="auto"/>
            </w:pPr>
            <w:r>
              <w:t xml:space="preserve">Discussion Forums </w:t>
            </w:r>
            <w:r w:rsidR="5CDAFEBD">
              <w:t xml:space="preserve">based </w:t>
            </w:r>
            <w:r>
              <w:t>on</w:t>
            </w:r>
            <w:r w:rsidR="7F3CFF2D">
              <w:t xml:space="preserve"> readings and other course material for</w:t>
            </w:r>
            <w:r w:rsidR="33372BFF">
              <w:t>:</w:t>
            </w:r>
            <w:r>
              <w:t xml:space="preserve"> </w:t>
            </w:r>
            <w:r w:rsidR="1587F5D6">
              <w:t xml:space="preserve">(1) </w:t>
            </w:r>
            <w:r>
              <w:t xml:space="preserve">Privacy </w:t>
            </w:r>
            <w:r w:rsidR="0ACD89F3">
              <w:t>and</w:t>
            </w:r>
            <w:r>
              <w:t xml:space="preserve"> Anonymity,</w:t>
            </w:r>
            <w:r w:rsidR="4BA5F9D0">
              <w:t xml:space="preserve"> (2) </w:t>
            </w:r>
            <w:r>
              <w:t xml:space="preserve">Media Bias, </w:t>
            </w:r>
            <w:r w:rsidR="0293AD21">
              <w:t xml:space="preserve">(3) </w:t>
            </w:r>
            <w:r>
              <w:t>Misinformation</w:t>
            </w:r>
            <w:r w:rsidR="435A6771">
              <w:t xml:space="preserve"> and Media Bias</w:t>
            </w:r>
            <w:r>
              <w:t xml:space="preserve">, </w:t>
            </w:r>
            <w:r w:rsidR="50347621">
              <w:t xml:space="preserve">(4) </w:t>
            </w:r>
            <w:r>
              <w:t>Social Engineering</w:t>
            </w:r>
            <w:r w:rsidR="7F235597">
              <w:t xml:space="preserve">, </w:t>
            </w:r>
            <w:r w:rsidR="3D7B001B">
              <w:t>(</w:t>
            </w:r>
            <w:r w:rsidR="4516E9F5">
              <w:t>5</w:t>
            </w:r>
            <w:r w:rsidR="3D7B001B">
              <w:t xml:space="preserve">) </w:t>
            </w:r>
            <w:r w:rsidR="7F235597">
              <w:t>Blockchain</w:t>
            </w:r>
            <w:r w:rsidR="4516E9F5">
              <w:t>,</w:t>
            </w:r>
            <w:r w:rsidR="792A8AE9">
              <w:t xml:space="preserve"> </w:t>
            </w:r>
          </w:p>
          <w:p w14:paraId="37F88967" w14:textId="71F32B2C" w:rsidR="008E7D9C" w:rsidRPr="00977DD7" w:rsidRDefault="0F57958F" w:rsidP="00C14FC7">
            <w:pPr>
              <w:spacing w:line="259" w:lineRule="auto"/>
              <w:rPr>
                <w:sz w:val="24"/>
                <w:szCs w:val="24"/>
              </w:rPr>
            </w:pPr>
            <w:r>
              <w:t xml:space="preserve">(6) </w:t>
            </w:r>
            <w:r w:rsidR="76DE57CA" w:rsidRPr="009D5999">
              <w:t>AR, VR and the metavers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485DC8E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lastRenderedPageBreak/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73C1E058" w:rsidR="6E35B83D" w:rsidRPr="005C4F80" w:rsidRDefault="03D53920" w:rsidP="00190FCA">
            <w:pPr>
              <w:spacing w:line="259" w:lineRule="auto"/>
            </w:pPr>
            <w:r>
              <w:t>Review of c</w:t>
            </w:r>
            <w:r w:rsidR="372C8F8A">
              <w:t>ase studies</w:t>
            </w:r>
            <w:r w:rsidR="6460CD78">
              <w:t xml:space="preserve"> readings</w:t>
            </w:r>
          </w:p>
        </w:tc>
        <w:tc>
          <w:tcPr>
            <w:tcW w:w="2250" w:type="dxa"/>
          </w:tcPr>
          <w:p w14:paraId="1B89A196" w14:textId="61646041" w:rsidR="6E35B83D" w:rsidRPr="005C4F80" w:rsidRDefault="60DAEAF2" w:rsidP="35E87C6F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485DC8EC" w14:paraId="1A4CDFBD" w14:textId="77777777" w:rsidTr="485DC8EC">
        <w:tc>
          <w:tcPr>
            <w:tcW w:w="2965" w:type="dxa"/>
          </w:tcPr>
          <w:p w14:paraId="31668D50" w14:textId="5A1AAA1E" w:rsidR="633FCC5E" w:rsidRDefault="633FCC5E" w:rsidP="485DC8EC">
            <w:pPr>
              <w:spacing w:line="259" w:lineRule="auto"/>
              <w:jc w:val="center"/>
            </w:pPr>
            <w:r w:rsidRPr="485DC8EC">
              <w:t>1</w:t>
            </w:r>
          </w:p>
          <w:p w14:paraId="594D2990" w14:textId="280D102D" w:rsidR="633FCC5E" w:rsidRDefault="633FCC5E" w:rsidP="485DC8EC">
            <w:pPr>
              <w:spacing w:line="259" w:lineRule="auto"/>
              <w:jc w:val="center"/>
            </w:pPr>
            <w:r w:rsidRPr="485DC8EC">
              <w:t>Reflection on invited guest speaker or other course-sanctioned co-curriculum activity</w:t>
            </w:r>
          </w:p>
        </w:tc>
        <w:tc>
          <w:tcPr>
            <w:tcW w:w="2250" w:type="dxa"/>
          </w:tcPr>
          <w:p w14:paraId="6A8E819B" w14:textId="70E49C6B" w:rsidR="633FCC5E" w:rsidRDefault="633FCC5E" w:rsidP="485DC8EC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DDFF57B" w14:textId="4A07E4A7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69372F7" w14:textId="499D75F1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485DC8E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3BD4AFB0" w:rsidR="00AE4461" w:rsidRPr="005C4F80" w:rsidRDefault="438EB52C" w:rsidP="00190FCA">
            <w:pPr>
              <w:spacing w:line="259" w:lineRule="auto"/>
            </w:pPr>
            <w:r>
              <w:t xml:space="preserve">Group project: </w:t>
            </w:r>
            <w:r w:rsidR="6B2A9B2F">
              <w:t xml:space="preserve">Create a case study </w:t>
            </w:r>
            <w:r w:rsidR="00405834">
              <w:t>to analyze</w:t>
            </w:r>
            <w:r w:rsidR="6B2A9B2F">
              <w:t xml:space="preserve"> a </w:t>
            </w:r>
            <w:r w:rsidR="6035C4C6">
              <w:t>recent</w:t>
            </w:r>
            <w:r w:rsidR="6B2A9B2F">
              <w:t xml:space="preserve"> </w:t>
            </w:r>
            <w:r w:rsidR="78E57FCE">
              <w:t xml:space="preserve">cyberwarfare </w:t>
            </w:r>
            <w:r w:rsidR="6B2A9B2F">
              <w:t>incident</w:t>
            </w:r>
            <w:r w:rsidR="001461FB">
              <w:t xml:space="preserve"> with global implications.  Include an infographic/poster for display.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1445BD8E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6AAC1A3A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7803E2AD" w14:textId="52859B85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485DC8E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485DC8E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E6C3627" w:rsidR="00B47A91" w:rsidRPr="00C9376A" w:rsidRDefault="461E50FE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485DC8EC">
        <w:tc>
          <w:tcPr>
            <w:tcW w:w="2396" w:type="pct"/>
          </w:tcPr>
          <w:p w14:paraId="183A0492" w14:textId="43769F4C" w:rsidR="00D4007C" w:rsidRPr="00462B80" w:rsidRDefault="3DAC50EA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Privacy and </w:t>
            </w:r>
            <w:r w:rsidR="4090E075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7F12459" w:rsidRPr="00462B80">
              <w:rPr>
                <w:rStyle w:val="normaltextrun"/>
                <w:color w:val="000000" w:themeColor="text1"/>
                <w:sz w:val="24"/>
                <w:szCs w:val="24"/>
              </w:rPr>
              <w:t>benefits and dangers</w:t>
            </w:r>
          </w:p>
        </w:tc>
        <w:tc>
          <w:tcPr>
            <w:tcW w:w="834" w:type="pct"/>
          </w:tcPr>
          <w:p w14:paraId="04CE0453" w14:textId="566CE8BE" w:rsidR="00D4007C" w:rsidRPr="00C9376A" w:rsidRDefault="00566A50" w:rsidP="485DC8EC">
            <w:pPr>
              <w:spacing w:line="259" w:lineRule="auto"/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485DC8EC">
        <w:tc>
          <w:tcPr>
            <w:tcW w:w="2396" w:type="pct"/>
          </w:tcPr>
          <w:p w14:paraId="0B393A6A" w14:textId="17513743" w:rsidR="00D4007C" w:rsidRPr="00462B80" w:rsidRDefault="6F87330B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Hacking (ethical and unethical) &amp; Penetration </w:t>
            </w:r>
            <w:r w:rsidR="7AA307B1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5EEF2EE3" w:rsidR="00D4007C" w:rsidRPr="00C9376A" w:rsidRDefault="4B5EE9A1" w:rsidP="35E87C6F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Q</w:t>
            </w:r>
            <w:r w:rsidR="428D9BE0" w:rsidRPr="2C185714">
              <w:rPr>
                <w:sz w:val="24"/>
                <w:szCs w:val="24"/>
              </w:rPr>
              <w:t>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4E79AB" w:rsidRPr="00C9376A" w14:paraId="004A4A4B" w14:textId="77777777" w:rsidTr="485DC8EC">
        <w:tc>
          <w:tcPr>
            <w:tcW w:w="2396" w:type="pct"/>
            <w:shd w:val="clear" w:color="auto" w:fill="auto"/>
          </w:tcPr>
          <w:p w14:paraId="1533F887" w14:textId="7D0CC306" w:rsidR="004E79AB" w:rsidRPr="004E79AB" w:rsidRDefault="004E79AB" w:rsidP="00B47A91">
            <w:pPr>
              <w:rPr>
                <w:rStyle w:val="normaltextrun"/>
                <w:color w:val="000000"/>
                <w:sz w:val="24"/>
                <w:szCs w:val="24"/>
                <w:highlight w:val="yellow"/>
                <w:shd w:val="clear" w:color="auto" w:fill="FFFFFF"/>
              </w:rPr>
            </w:pPr>
            <w:r w:rsidRPr="009D5999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Cyberwarfare</w:t>
            </w:r>
          </w:p>
        </w:tc>
        <w:tc>
          <w:tcPr>
            <w:tcW w:w="834" w:type="pct"/>
            <w:shd w:val="clear" w:color="auto" w:fill="auto"/>
          </w:tcPr>
          <w:p w14:paraId="05D2150F" w14:textId="0F0CCA85" w:rsidR="004E79AB" w:rsidRPr="004E79AB" w:rsidRDefault="39A8DC3D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  <w:shd w:val="clear" w:color="auto" w:fill="auto"/>
          </w:tcPr>
          <w:p w14:paraId="677EA344" w14:textId="415B79D9" w:rsidR="004E79AB" w:rsidRPr="35E87C6F" w:rsidRDefault="004E79AB" w:rsidP="35E87C6F">
            <w:pPr>
              <w:jc w:val="center"/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 xml:space="preserve">Quizzes, </w:t>
            </w:r>
            <w:r w:rsidR="64CD63F4" w:rsidRPr="46965D0D">
              <w:rPr>
                <w:sz w:val="24"/>
                <w:szCs w:val="24"/>
              </w:rPr>
              <w:t xml:space="preserve">group </w:t>
            </w:r>
            <w:r w:rsidRPr="46965D0D">
              <w:rPr>
                <w:sz w:val="24"/>
                <w:szCs w:val="24"/>
              </w:rPr>
              <w:t>case study</w:t>
            </w:r>
          </w:p>
        </w:tc>
      </w:tr>
      <w:tr w:rsidR="2C185714" w14:paraId="76D8E784" w14:textId="77777777" w:rsidTr="485DC8EC">
        <w:tc>
          <w:tcPr>
            <w:tcW w:w="4136" w:type="dxa"/>
            <w:shd w:val="clear" w:color="auto" w:fill="auto"/>
          </w:tcPr>
          <w:p w14:paraId="18ABA23A" w14:textId="357A306B" w:rsidR="355F30F0" w:rsidRDefault="355F30F0" w:rsidP="2C185714">
            <w:pPr>
              <w:rPr>
                <w:rStyle w:val="normaltextrun"/>
                <w:color w:val="000000" w:themeColor="text1"/>
                <w:sz w:val="24"/>
                <w:szCs w:val="24"/>
                <w:highlight w:val="yellow"/>
              </w:rPr>
            </w:pPr>
            <w:r w:rsidRPr="009D5999">
              <w:rPr>
                <w:rStyle w:val="normaltextrun"/>
                <w:color w:val="000000" w:themeColor="text1"/>
                <w:sz w:val="24"/>
                <w:szCs w:val="24"/>
              </w:rPr>
              <w:t>AR, VR and the metaverse</w:t>
            </w:r>
          </w:p>
        </w:tc>
        <w:tc>
          <w:tcPr>
            <w:tcW w:w="1439" w:type="dxa"/>
            <w:shd w:val="clear" w:color="auto" w:fill="auto"/>
          </w:tcPr>
          <w:p w14:paraId="34D9B35F" w14:textId="2B29B444" w:rsidR="355F30F0" w:rsidRDefault="00566A50" w:rsidP="2C185714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055" w:type="dxa"/>
            <w:shd w:val="clear" w:color="auto" w:fill="auto"/>
          </w:tcPr>
          <w:p w14:paraId="45610419" w14:textId="1DA9D992" w:rsidR="355F30F0" w:rsidRDefault="355F30F0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Discussion forums, quizzes</w:t>
            </w: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485DC8E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74BF3DE1" w:rsidR="00F24801" w:rsidRPr="00C9376A" w:rsidRDefault="32732498" w:rsidP="485DC8EC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485DC8EC">
              <w:rPr>
                <w:b/>
                <w:bCs/>
                <w:sz w:val="28"/>
                <w:szCs w:val="28"/>
              </w:rPr>
              <w:t xml:space="preserve">Approximate number of </w:t>
            </w:r>
            <w:r w:rsidR="72322D23" w:rsidRPr="485DC8EC">
              <w:rPr>
                <w:b/>
                <w:bCs/>
                <w:sz w:val="28"/>
                <w:szCs w:val="28"/>
              </w:rPr>
              <w:t>credit</w:t>
            </w:r>
            <w:r w:rsidRPr="485DC8EC">
              <w:rPr>
                <w:b/>
                <w:bCs/>
                <w:sz w:val="28"/>
                <w:szCs w:val="28"/>
              </w:rPr>
              <w:t xml:space="preserve"> hours devoted to fundamental </w:t>
            </w:r>
            <w:r w:rsidR="462C5196" w:rsidRPr="485DC8EC">
              <w:rPr>
                <w:b/>
                <w:bCs/>
                <w:sz w:val="28"/>
                <w:szCs w:val="28"/>
              </w:rPr>
              <w:t xml:space="preserve">CY </w:t>
            </w:r>
            <w:r w:rsidRPr="485DC8EC">
              <w:rPr>
                <w:b/>
                <w:bCs/>
                <w:sz w:val="28"/>
                <w:szCs w:val="28"/>
              </w:rPr>
              <w:t>topics</w:t>
            </w:r>
            <w:r w:rsidR="00F24801" w:rsidRPr="485DC8EC">
              <w:rPr>
                <w:rStyle w:val="FootnoteReference"/>
                <w:b/>
                <w:bCs/>
                <w:color w:val="000000" w:themeColor="text1"/>
                <w:sz w:val="22"/>
                <w:szCs w:val="22"/>
              </w:rPr>
              <w:footnoteReference w:id="1"/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485DC8E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485DC8EC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19FB3C6D" w:rsidR="00F24801" w:rsidRPr="008C6780" w:rsidRDefault="480EC1F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8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485DC8EC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485DC8EC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485DC8EC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485DC8EC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485DC8EC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143EFA8C" w:rsidR="00AD53E4" w:rsidRPr="008C6780" w:rsidRDefault="4EFBC9A5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1</w:t>
            </w:r>
            <w:r w:rsidR="3C8D16FC" w:rsidRPr="2C185714">
              <w:rPr>
                <w:sz w:val="24"/>
                <w:szCs w:val="24"/>
              </w:rPr>
              <w:t>6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149F4A10" w:rsidR="00B47A91" w:rsidRPr="00C9376A" w:rsidRDefault="004E79A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5C2A38C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3CE6CC7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66646756" w14:textId="5AD1C7B2" w:rsidR="0063429C" w:rsidRDefault="00E51D50" w:rsidP="46965D0D">
      <w:pPr>
        <w:jc w:val="center"/>
        <w:rPr>
          <w:rStyle w:val="FootnoteReference"/>
          <w:b/>
          <w:bCs/>
          <w:sz w:val="28"/>
          <w:szCs w:val="28"/>
        </w:rPr>
      </w:pPr>
      <w:r w:rsidRPr="46965D0D">
        <w:rPr>
          <w:b/>
          <w:bCs/>
          <w:sz w:val="28"/>
          <w:szCs w:val="28"/>
        </w:rPr>
        <w:t>The Coverage of Knowledge Units within Computer Science Body of Knowledge</w:t>
      </w:r>
      <w:r w:rsidR="00C02343">
        <w:rPr>
          <w:rStyle w:val="FootnoteReference"/>
          <w:b/>
          <w:bCs/>
          <w:sz w:val="28"/>
          <w:szCs w:val="28"/>
        </w:rPr>
        <w:footnoteReference w:id="2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2C185714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2C185714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2C185714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2C185714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2C185714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2C185714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2C185714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2C185714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2C185714">
        <w:tc>
          <w:tcPr>
            <w:tcW w:w="1382" w:type="pct"/>
          </w:tcPr>
          <w:p w14:paraId="13F44DF5" w14:textId="78BE006B" w:rsidR="004875A4" w:rsidRPr="00402ABE" w:rsidRDefault="00000000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3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2C185714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2C185714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DD4D95E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26AE5B96" w14:textId="7000E26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2C185714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3484" w:rsidRPr="00C9376A" w14:paraId="699C3C27" w14:textId="77777777" w:rsidTr="2C185714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2C185714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6E2D992E" w14:textId="7777777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  <w:p w14:paraId="3F6A5CDA" w14:textId="02C5BEA9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2C185714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D7253E1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  <w:p w14:paraId="6C14029F" w14:textId="716F9BF4" w:rsidR="009933BB" w:rsidRDefault="009933BB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2C185714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2C185714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2C185714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2C185714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2C185714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2C185714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025C3B7C" w14:textId="77777777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BBF5ADB" w14:textId="77777777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  <w:p w14:paraId="54DE9681" w14:textId="67DEE244" w:rsidR="00566A50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7A40C8F2" w14:textId="2B27BFBE" w:rsidR="00FE745B" w:rsidRPr="00C9376A" w:rsidDel="005254E2" w:rsidRDefault="64D7D99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2</w:t>
            </w:r>
          </w:p>
        </w:tc>
      </w:tr>
      <w:tr w:rsidR="00FE745B" w:rsidRPr="00C9376A" w14:paraId="24D45DED" w14:textId="77777777" w:rsidTr="2C185714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2C185714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689E7490" w14:textId="77777777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  <w:p w14:paraId="1C591491" w14:textId="77777777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32D97D81" w14:textId="0AC0AA7C" w:rsidR="00566A50" w:rsidRDefault="00566A50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2C185714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3A1AF6E0" w14:textId="77777777" w:rsid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  <w:p w14:paraId="2A1DB11D" w14:textId="227993BF" w:rsidR="00566A50" w:rsidRPr="00965993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81E1C" w14:textId="77777777" w:rsidR="00BE1315" w:rsidRDefault="00BE1315">
      <w:r>
        <w:separator/>
      </w:r>
    </w:p>
  </w:endnote>
  <w:endnote w:type="continuationSeparator" w:id="0">
    <w:p w14:paraId="7B3C4FDE" w14:textId="77777777" w:rsidR="00BE1315" w:rsidRDefault="00BE1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1F657" w14:textId="77777777" w:rsidR="00BE1315" w:rsidRDefault="00BE1315">
      <w:r>
        <w:separator/>
      </w:r>
    </w:p>
  </w:footnote>
  <w:footnote w:type="continuationSeparator" w:id="0">
    <w:p w14:paraId="5BA425B6" w14:textId="77777777" w:rsidR="00BE1315" w:rsidRDefault="00BE1315">
      <w:r>
        <w:continuationSeparator/>
      </w:r>
    </w:p>
  </w:footnote>
  <w:footnote w:id="1">
    <w:p w14:paraId="3A0F4C7D" w14:textId="03438D1F" w:rsidR="485DC8EC" w:rsidRDefault="485DC8EC" w:rsidP="485DC8EC">
      <w:pPr>
        <w:pStyle w:val="FootnoteText"/>
      </w:pPr>
      <w:r w:rsidRPr="485DC8EC">
        <w:rPr>
          <w:rStyle w:val="FootnoteReference"/>
        </w:rPr>
        <w:footnoteRef/>
      </w:r>
      <w:r>
        <w:t xml:space="preserve"> See </w:t>
      </w:r>
      <w:hyperlink r:id="rId1">
        <w:r w:rsidRPr="485DC8EC">
          <w:rPr>
            <w:rStyle w:val="Hyperlink"/>
          </w:rPr>
          <w:t>https://www.acm.org/binaries/content/assets/education/curricula-recommendations/csec2017.pdf</w:t>
        </w:r>
      </w:hyperlink>
      <w:r w:rsidRPr="485DC8EC">
        <w:t xml:space="preserve"> </w:t>
      </w:r>
      <w:r w:rsidRPr="485DC8EC">
        <w:rPr>
          <w:sz w:val="24"/>
          <w:szCs w:val="24"/>
        </w:rPr>
        <w:t xml:space="preserve"> </w:t>
      </w:r>
      <w:r w:rsidRPr="485DC8EC">
        <w:rPr>
          <w:color w:val="000000" w:themeColor="text1"/>
        </w:rPr>
        <w:t xml:space="preserve">for a description of </w:t>
      </w:r>
      <w:r w:rsidRPr="485DC8EC">
        <w:t>Knowledge units</w:t>
      </w:r>
    </w:p>
  </w:footnote>
  <w:footnote w:id="2">
    <w:p w14:paraId="4CD2E2F3" w14:textId="1D25A534" w:rsidR="00C02343" w:rsidRDefault="00C02343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2" w:history="1">
        <w:r w:rsidRPr="00687CC7">
          <w:rPr>
            <w:rStyle w:val="Hyperlink"/>
          </w:rPr>
          <w:t>https://www.acm.org/binaries/content/assets/education/curricula-recommendations/csec2017.pdf</w:t>
        </w:r>
      </w:hyperlink>
      <w:r>
        <w:t xml:space="preserve"> </w:t>
      </w:r>
      <w:r>
        <w:rPr>
          <w:sz w:val="24"/>
          <w:szCs w:val="24"/>
        </w:rPr>
        <w:t xml:space="preserve"> </w:t>
      </w: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270A0C0D" w:rsidR="00162B04" w:rsidRDefault="005E5583" w:rsidP="00A532D5">
    <w:pPr>
      <w:pStyle w:val="Header"/>
      <w:jc w:val="center"/>
    </w:pPr>
    <w:r>
      <w:rPr>
        <w:sz w:val="28"/>
        <w:szCs w:val="28"/>
      </w:rPr>
      <w:t>Emerging 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9A893"/>
    <w:multiLevelType w:val="hybridMultilevel"/>
    <w:tmpl w:val="62EEAA88"/>
    <w:lvl w:ilvl="0" w:tplc="BCF44D64">
      <w:start w:val="1"/>
      <w:numFmt w:val="decimal"/>
      <w:lvlText w:val="%1."/>
      <w:lvlJc w:val="left"/>
      <w:pPr>
        <w:ind w:left="720" w:hanging="360"/>
      </w:pPr>
    </w:lvl>
    <w:lvl w:ilvl="1" w:tplc="62FA98BA">
      <w:start w:val="1"/>
      <w:numFmt w:val="lowerLetter"/>
      <w:lvlText w:val="%2."/>
      <w:lvlJc w:val="left"/>
      <w:pPr>
        <w:ind w:left="1440" w:hanging="360"/>
      </w:pPr>
    </w:lvl>
    <w:lvl w:ilvl="2" w:tplc="B30084F0">
      <w:start w:val="1"/>
      <w:numFmt w:val="lowerRoman"/>
      <w:lvlText w:val="%3."/>
      <w:lvlJc w:val="right"/>
      <w:pPr>
        <w:ind w:left="2160" w:hanging="180"/>
      </w:pPr>
    </w:lvl>
    <w:lvl w:ilvl="3" w:tplc="6B226136">
      <w:start w:val="1"/>
      <w:numFmt w:val="decimal"/>
      <w:lvlText w:val="%4."/>
      <w:lvlJc w:val="left"/>
      <w:pPr>
        <w:ind w:left="2880" w:hanging="360"/>
      </w:pPr>
    </w:lvl>
    <w:lvl w:ilvl="4" w:tplc="E7FA21B2">
      <w:start w:val="1"/>
      <w:numFmt w:val="lowerLetter"/>
      <w:lvlText w:val="%5."/>
      <w:lvlJc w:val="left"/>
      <w:pPr>
        <w:ind w:left="3600" w:hanging="360"/>
      </w:pPr>
    </w:lvl>
    <w:lvl w:ilvl="5" w:tplc="274C0420">
      <w:start w:val="1"/>
      <w:numFmt w:val="lowerRoman"/>
      <w:lvlText w:val="%6."/>
      <w:lvlJc w:val="right"/>
      <w:pPr>
        <w:ind w:left="4320" w:hanging="180"/>
      </w:pPr>
    </w:lvl>
    <w:lvl w:ilvl="6" w:tplc="86D89E88">
      <w:start w:val="1"/>
      <w:numFmt w:val="decimal"/>
      <w:lvlText w:val="%7."/>
      <w:lvlJc w:val="left"/>
      <w:pPr>
        <w:ind w:left="5040" w:hanging="360"/>
      </w:pPr>
    </w:lvl>
    <w:lvl w:ilvl="7" w:tplc="41A854CE">
      <w:start w:val="1"/>
      <w:numFmt w:val="lowerLetter"/>
      <w:lvlText w:val="%8."/>
      <w:lvlJc w:val="left"/>
      <w:pPr>
        <w:ind w:left="5760" w:hanging="360"/>
      </w:pPr>
    </w:lvl>
    <w:lvl w:ilvl="8" w:tplc="F6FA8A4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13097B"/>
    <w:multiLevelType w:val="hybridMultilevel"/>
    <w:tmpl w:val="DDBAB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B945235"/>
    <w:multiLevelType w:val="hybridMultilevel"/>
    <w:tmpl w:val="078C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BF7A15"/>
    <w:multiLevelType w:val="hybridMultilevel"/>
    <w:tmpl w:val="99943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6E3722"/>
    <w:multiLevelType w:val="hybridMultilevel"/>
    <w:tmpl w:val="7FC2AF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8003660"/>
    <w:multiLevelType w:val="hybridMultilevel"/>
    <w:tmpl w:val="8F2C1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807C7E"/>
    <w:multiLevelType w:val="hybridMultilevel"/>
    <w:tmpl w:val="F678F6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1675C3"/>
    <w:multiLevelType w:val="hybridMultilevel"/>
    <w:tmpl w:val="541C15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7773043">
    <w:abstractNumId w:val="7"/>
  </w:num>
  <w:num w:numId="2" w16cid:durableId="2054499549">
    <w:abstractNumId w:val="6"/>
  </w:num>
  <w:num w:numId="3" w16cid:durableId="1325206008">
    <w:abstractNumId w:val="28"/>
  </w:num>
  <w:num w:numId="4" w16cid:durableId="396440715">
    <w:abstractNumId w:val="26"/>
  </w:num>
  <w:num w:numId="5" w16cid:durableId="2116443344">
    <w:abstractNumId w:val="15"/>
  </w:num>
  <w:num w:numId="6" w16cid:durableId="1776902375">
    <w:abstractNumId w:val="9"/>
  </w:num>
  <w:num w:numId="7" w16cid:durableId="1852983491">
    <w:abstractNumId w:val="45"/>
  </w:num>
  <w:num w:numId="8" w16cid:durableId="891038096">
    <w:abstractNumId w:val="31"/>
  </w:num>
  <w:num w:numId="9" w16cid:durableId="927427609">
    <w:abstractNumId w:val="16"/>
  </w:num>
  <w:num w:numId="10" w16cid:durableId="1344893105">
    <w:abstractNumId w:val="35"/>
  </w:num>
  <w:num w:numId="11" w16cid:durableId="1759213333">
    <w:abstractNumId w:val="19"/>
  </w:num>
  <w:num w:numId="12" w16cid:durableId="626471613">
    <w:abstractNumId w:val="37"/>
  </w:num>
  <w:num w:numId="13" w16cid:durableId="418061368">
    <w:abstractNumId w:val="14"/>
  </w:num>
  <w:num w:numId="14" w16cid:durableId="436415259">
    <w:abstractNumId w:val="10"/>
  </w:num>
  <w:num w:numId="15" w16cid:durableId="1682200225">
    <w:abstractNumId w:val="36"/>
  </w:num>
  <w:num w:numId="16" w16cid:durableId="1345283164">
    <w:abstractNumId w:val="0"/>
  </w:num>
  <w:num w:numId="17" w16cid:durableId="1067798574">
    <w:abstractNumId w:val="33"/>
  </w:num>
  <w:num w:numId="18" w16cid:durableId="633827431">
    <w:abstractNumId w:val="25"/>
  </w:num>
  <w:num w:numId="19" w16cid:durableId="337120299">
    <w:abstractNumId w:val="46"/>
  </w:num>
  <w:num w:numId="20" w16cid:durableId="889879628">
    <w:abstractNumId w:val="22"/>
  </w:num>
  <w:num w:numId="21" w16cid:durableId="996612042">
    <w:abstractNumId w:val="18"/>
  </w:num>
  <w:num w:numId="22" w16cid:durableId="423695563">
    <w:abstractNumId w:val="23"/>
  </w:num>
  <w:num w:numId="23" w16cid:durableId="913007069">
    <w:abstractNumId w:val="2"/>
  </w:num>
  <w:num w:numId="24" w16cid:durableId="971013329">
    <w:abstractNumId w:val="40"/>
  </w:num>
  <w:num w:numId="25" w16cid:durableId="154884622">
    <w:abstractNumId w:val="34"/>
  </w:num>
  <w:num w:numId="26" w16cid:durableId="392239355">
    <w:abstractNumId w:val="32"/>
  </w:num>
  <w:num w:numId="27" w16cid:durableId="857737490">
    <w:abstractNumId w:val="4"/>
  </w:num>
  <w:num w:numId="28" w16cid:durableId="925959154">
    <w:abstractNumId w:val="3"/>
  </w:num>
  <w:num w:numId="29" w16cid:durableId="633146246">
    <w:abstractNumId w:val="42"/>
  </w:num>
  <w:num w:numId="30" w16cid:durableId="1642150397">
    <w:abstractNumId w:val="41"/>
  </w:num>
  <w:num w:numId="31" w16cid:durableId="1259633150">
    <w:abstractNumId w:val="13"/>
  </w:num>
  <w:num w:numId="32" w16cid:durableId="1805535866">
    <w:abstractNumId w:val="27"/>
  </w:num>
  <w:num w:numId="33" w16cid:durableId="679771515">
    <w:abstractNumId w:val="17"/>
  </w:num>
  <w:num w:numId="34" w16cid:durableId="555432944">
    <w:abstractNumId w:val="5"/>
  </w:num>
  <w:num w:numId="35" w16cid:durableId="276452348">
    <w:abstractNumId w:val="12"/>
  </w:num>
  <w:num w:numId="36" w16cid:durableId="1543832700">
    <w:abstractNumId w:val="43"/>
  </w:num>
  <w:num w:numId="37" w16cid:durableId="703019154">
    <w:abstractNumId w:val="47"/>
  </w:num>
  <w:num w:numId="38" w16cid:durableId="1523856883">
    <w:abstractNumId w:val="38"/>
  </w:num>
  <w:num w:numId="39" w16cid:durableId="1713530227">
    <w:abstractNumId w:val="39"/>
  </w:num>
  <w:num w:numId="40" w16cid:durableId="597445383">
    <w:abstractNumId w:val="44"/>
  </w:num>
  <w:num w:numId="41" w16cid:durableId="551967709">
    <w:abstractNumId w:val="1"/>
  </w:num>
  <w:num w:numId="42" w16cid:durableId="1883977099">
    <w:abstractNumId w:val="24"/>
  </w:num>
  <w:num w:numId="43" w16cid:durableId="1828327992">
    <w:abstractNumId w:val="8"/>
  </w:num>
  <w:num w:numId="44" w16cid:durableId="869151547">
    <w:abstractNumId w:val="11"/>
  </w:num>
  <w:num w:numId="45" w16cid:durableId="1896769921">
    <w:abstractNumId w:val="21"/>
  </w:num>
  <w:num w:numId="46" w16cid:durableId="1623732904">
    <w:abstractNumId w:val="29"/>
  </w:num>
  <w:num w:numId="47" w16cid:durableId="1963992494">
    <w:abstractNumId w:val="20"/>
  </w:num>
  <w:num w:numId="48" w16cid:durableId="15685010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2139D"/>
    <w:rsid w:val="00031874"/>
    <w:rsid w:val="00032553"/>
    <w:rsid w:val="00047B5D"/>
    <w:rsid w:val="000519F5"/>
    <w:rsid w:val="000637A9"/>
    <w:rsid w:val="000700EB"/>
    <w:rsid w:val="00070D93"/>
    <w:rsid w:val="00074285"/>
    <w:rsid w:val="0009316D"/>
    <w:rsid w:val="000A46E6"/>
    <w:rsid w:val="000F11E6"/>
    <w:rsid w:val="000F260B"/>
    <w:rsid w:val="00107D53"/>
    <w:rsid w:val="001275F8"/>
    <w:rsid w:val="00142DC8"/>
    <w:rsid w:val="001461FB"/>
    <w:rsid w:val="001618C8"/>
    <w:rsid w:val="00162B04"/>
    <w:rsid w:val="001778B6"/>
    <w:rsid w:val="00190FCA"/>
    <w:rsid w:val="001944BB"/>
    <w:rsid w:val="001C2086"/>
    <w:rsid w:val="001C3119"/>
    <w:rsid w:val="001C6E1A"/>
    <w:rsid w:val="001C78FC"/>
    <w:rsid w:val="001E2AE4"/>
    <w:rsid w:val="001E3DCF"/>
    <w:rsid w:val="002042B8"/>
    <w:rsid w:val="00227A27"/>
    <w:rsid w:val="002566AD"/>
    <w:rsid w:val="0026284A"/>
    <w:rsid w:val="002813B2"/>
    <w:rsid w:val="0028670E"/>
    <w:rsid w:val="00295BFA"/>
    <w:rsid w:val="002B7E9B"/>
    <w:rsid w:val="002D4E76"/>
    <w:rsid w:val="00336203"/>
    <w:rsid w:val="00350812"/>
    <w:rsid w:val="0036133D"/>
    <w:rsid w:val="00367E64"/>
    <w:rsid w:val="00376222"/>
    <w:rsid w:val="00382737"/>
    <w:rsid w:val="00383BDB"/>
    <w:rsid w:val="00392A3D"/>
    <w:rsid w:val="003A1188"/>
    <w:rsid w:val="003A46F3"/>
    <w:rsid w:val="003B3C7A"/>
    <w:rsid w:val="003C6728"/>
    <w:rsid w:val="003C6BA4"/>
    <w:rsid w:val="003C7786"/>
    <w:rsid w:val="003F2FBB"/>
    <w:rsid w:val="003F6528"/>
    <w:rsid w:val="00402ABE"/>
    <w:rsid w:val="00405834"/>
    <w:rsid w:val="00405FFD"/>
    <w:rsid w:val="00432B7F"/>
    <w:rsid w:val="004568C3"/>
    <w:rsid w:val="004569EF"/>
    <w:rsid w:val="00462B80"/>
    <w:rsid w:val="00463713"/>
    <w:rsid w:val="0047437C"/>
    <w:rsid w:val="004865BB"/>
    <w:rsid w:val="004875A4"/>
    <w:rsid w:val="004B6123"/>
    <w:rsid w:val="004C0DC0"/>
    <w:rsid w:val="004C3FE5"/>
    <w:rsid w:val="004C56C6"/>
    <w:rsid w:val="004C712F"/>
    <w:rsid w:val="004D0B47"/>
    <w:rsid w:val="004D7305"/>
    <w:rsid w:val="004E1E01"/>
    <w:rsid w:val="004E2828"/>
    <w:rsid w:val="004E726E"/>
    <w:rsid w:val="004E79AB"/>
    <w:rsid w:val="004F2E80"/>
    <w:rsid w:val="004F3D10"/>
    <w:rsid w:val="00510118"/>
    <w:rsid w:val="005254E2"/>
    <w:rsid w:val="00527697"/>
    <w:rsid w:val="0052796F"/>
    <w:rsid w:val="0053383F"/>
    <w:rsid w:val="00533CFA"/>
    <w:rsid w:val="00544EAD"/>
    <w:rsid w:val="0055013A"/>
    <w:rsid w:val="00551277"/>
    <w:rsid w:val="005543BC"/>
    <w:rsid w:val="0055503C"/>
    <w:rsid w:val="00555F48"/>
    <w:rsid w:val="005579DA"/>
    <w:rsid w:val="00565713"/>
    <w:rsid w:val="00566A50"/>
    <w:rsid w:val="00573CF2"/>
    <w:rsid w:val="00577508"/>
    <w:rsid w:val="005778E8"/>
    <w:rsid w:val="00590378"/>
    <w:rsid w:val="005B4020"/>
    <w:rsid w:val="005C28E9"/>
    <w:rsid w:val="005C49CA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1240D"/>
    <w:rsid w:val="007216E6"/>
    <w:rsid w:val="00722B4D"/>
    <w:rsid w:val="00733059"/>
    <w:rsid w:val="00734E0E"/>
    <w:rsid w:val="00736A96"/>
    <w:rsid w:val="007611D2"/>
    <w:rsid w:val="00762100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39A8"/>
    <w:rsid w:val="0087476C"/>
    <w:rsid w:val="00883760"/>
    <w:rsid w:val="00891F9A"/>
    <w:rsid w:val="008948C3"/>
    <w:rsid w:val="008A0B41"/>
    <w:rsid w:val="008B084E"/>
    <w:rsid w:val="008C6780"/>
    <w:rsid w:val="008C7210"/>
    <w:rsid w:val="008D6EC8"/>
    <w:rsid w:val="008E7D9C"/>
    <w:rsid w:val="008F05BE"/>
    <w:rsid w:val="00900E16"/>
    <w:rsid w:val="00914053"/>
    <w:rsid w:val="00915372"/>
    <w:rsid w:val="00916BF3"/>
    <w:rsid w:val="00923680"/>
    <w:rsid w:val="00927FC2"/>
    <w:rsid w:val="00930CB9"/>
    <w:rsid w:val="009433E8"/>
    <w:rsid w:val="00944FDB"/>
    <w:rsid w:val="0095045A"/>
    <w:rsid w:val="00960EA2"/>
    <w:rsid w:val="00965993"/>
    <w:rsid w:val="009764E4"/>
    <w:rsid w:val="00977DD7"/>
    <w:rsid w:val="00982666"/>
    <w:rsid w:val="00992906"/>
    <w:rsid w:val="009933BB"/>
    <w:rsid w:val="009A6CCA"/>
    <w:rsid w:val="009B117C"/>
    <w:rsid w:val="009B1291"/>
    <w:rsid w:val="009D12EF"/>
    <w:rsid w:val="009D5999"/>
    <w:rsid w:val="00A11B2D"/>
    <w:rsid w:val="00A31212"/>
    <w:rsid w:val="00A36E45"/>
    <w:rsid w:val="00A4439B"/>
    <w:rsid w:val="00A4598F"/>
    <w:rsid w:val="00A4728B"/>
    <w:rsid w:val="00A532D5"/>
    <w:rsid w:val="00A5481C"/>
    <w:rsid w:val="00A91EF7"/>
    <w:rsid w:val="00A9392D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54BEB"/>
    <w:rsid w:val="00B600E0"/>
    <w:rsid w:val="00B65528"/>
    <w:rsid w:val="00B6767F"/>
    <w:rsid w:val="00B819E9"/>
    <w:rsid w:val="00B92121"/>
    <w:rsid w:val="00B96FF8"/>
    <w:rsid w:val="00BA3175"/>
    <w:rsid w:val="00BA757B"/>
    <w:rsid w:val="00BC0668"/>
    <w:rsid w:val="00BC70BA"/>
    <w:rsid w:val="00BD4F6C"/>
    <w:rsid w:val="00BE0CA9"/>
    <w:rsid w:val="00BE1315"/>
    <w:rsid w:val="00BE48EF"/>
    <w:rsid w:val="00BE7416"/>
    <w:rsid w:val="00C02343"/>
    <w:rsid w:val="00C13D36"/>
    <w:rsid w:val="00C14FC7"/>
    <w:rsid w:val="00C22646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87B6F"/>
    <w:rsid w:val="00C87E32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DF231C"/>
    <w:rsid w:val="00E01AFC"/>
    <w:rsid w:val="00E024E2"/>
    <w:rsid w:val="00E03D34"/>
    <w:rsid w:val="00E410EF"/>
    <w:rsid w:val="00E4216C"/>
    <w:rsid w:val="00E51D50"/>
    <w:rsid w:val="00E55323"/>
    <w:rsid w:val="00E57AB6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7348B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6FC5"/>
    <w:rsid w:val="00FE745B"/>
    <w:rsid w:val="00FF07F1"/>
    <w:rsid w:val="00FF4E79"/>
    <w:rsid w:val="00FF7E9A"/>
    <w:rsid w:val="019DF6C9"/>
    <w:rsid w:val="027AE603"/>
    <w:rsid w:val="0293AD21"/>
    <w:rsid w:val="034133BD"/>
    <w:rsid w:val="036BD85A"/>
    <w:rsid w:val="03941A5D"/>
    <w:rsid w:val="03B6779A"/>
    <w:rsid w:val="03D53920"/>
    <w:rsid w:val="03D8585E"/>
    <w:rsid w:val="03E2166B"/>
    <w:rsid w:val="05134CB6"/>
    <w:rsid w:val="051C057B"/>
    <w:rsid w:val="05E5FCB2"/>
    <w:rsid w:val="064688C0"/>
    <w:rsid w:val="064AABC6"/>
    <w:rsid w:val="0695D647"/>
    <w:rsid w:val="06E4A6EE"/>
    <w:rsid w:val="08040973"/>
    <w:rsid w:val="089DC588"/>
    <w:rsid w:val="09758557"/>
    <w:rsid w:val="099A6D6B"/>
    <w:rsid w:val="09AFD883"/>
    <w:rsid w:val="0A19EE77"/>
    <w:rsid w:val="0A263B04"/>
    <w:rsid w:val="0AC6ED09"/>
    <w:rsid w:val="0ACD89F3"/>
    <w:rsid w:val="0B2C1E90"/>
    <w:rsid w:val="0B86536D"/>
    <w:rsid w:val="0BE3CC24"/>
    <w:rsid w:val="0BFB27C5"/>
    <w:rsid w:val="0C2D1008"/>
    <w:rsid w:val="0C8DE7E4"/>
    <w:rsid w:val="0C8FCB09"/>
    <w:rsid w:val="0DD9E140"/>
    <w:rsid w:val="0DEBC5FF"/>
    <w:rsid w:val="0DFC72D9"/>
    <w:rsid w:val="0E06D43F"/>
    <w:rsid w:val="0E9B9D93"/>
    <w:rsid w:val="0EE5BC96"/>
    <w:rsid w:val="0EEF9E54"/>
    <w:rsid w:val="0F1374B9"/>
    <w:rsid w:val="0F57958F"/>
    <w:rsid w:val="0FEE6786"/>
    <w:rsid w:val="10240218"/>
    <w:rsid w:val="10D2DD52"/>
    <w:rsid w:val="10E59355"/>
    <w:rsid w:val="1124987A"/>
    <w:rsid w:val="11633C2C"/>
    <w:rsid w:val="1168058F"/>
    <w:rsid w:val="11DD3F28"/>
    <w:rsid w:val="121A4C82"/>
    <w:rsid w:val="12E6BE2E"/>
    <w:rsid w:val="13249B78"/>
    <w:rsid w:val="13264B48"/>
    <w:rsid w:val="13F6CB8F"/>
    <w:rsid w:val="1512A7F4"/>
    <w:rsid w:val="152BE74C"/>
    <w:rsid w:val="1553A9F6"/>
    <w:rsid w:val="155F35EF"/>
    <w:rsid w:val="1587F5D6"/>
    <w:rsid w:val="1601AEE8"/>
    <w:rsid w:val="1617CA91"/>
    <w:rsid w:val="1693439C"/>
    <w:rsid w:val="16A6D2D8"/>
    <w:rsid w:val="16E76969"/>
    <w:rsid w:val="177091E8"/>
    <w:rsid w:val="17816D6E"/>
    <w:rsid w:val="17AC0E98"/>
    <w:rsid w:val="18608D7F"/>
    <w:rsid w:val="187D583D"/>
    <w:rsid w:val="191D3DCF"/>
    <w:rsid w:val="1A09EA0B"/>
    <w:rsid w:val="1A660D13"/>
    <w:rsid w:val="1A710CC7"/>
    <w:rsid w:val="1AD2368D"/>
    <w:rsid w:val="1B38BA23"/>
    <w:rsid w:val="1C4F00BD"/>
    <w:rsid w:val="1D117116"/>
    <w:rsid w:val="1DAB5078"/>
    <w:rsid w:val="1DEE3562"/>
    <w:rsid w:val="1E177119"/>
    <w:rsid w:val="1E3FCCFF"/>
    <w:rsid w:val="1E6B8EC1"/>
    <w:rsid w:val="1E9C581D"/>
    <w:rsid w:val="1F030184"/>
    <w:rsid w:val="1F6A8B5E"/>
    <w:rsid w:val="202F6B90"/>
    <w:rsid w:val="203D9FBB"/>
    <w:rsid w:val="2128BD63"/>
    <w:rsid w:val="2137CAE5"/>
    <w:rsid w:val="215EB4CC"/>
    <w:rsid w:val="216F0397"/>
    <w:rsid w:val="21A7FBA7"/>
    <w:rsid w:val="21D75E1D"/>
    <w:rsid w:val="22494B07"/>
    <w:rsid w:val="22711EF8"/>
    <w:rsid w:val="2343CC08"/>
    <w:rsid w:val="2378077A"/>
    <w:rsid w:val="240CEF59"/>
    <w:rsid w:val="24340405"/>
    <w:rsid w:val="25EC25D7"/>
    <w:rsid w:val="25EDABDD"/>
    <w:rsid w:val="26B20F69"/>
    <w:rsid w:val="2741190E"/>
    <w:rsid w:val="282E63CF"/>
    <w:rsid w:val="28628784"/>
    <w:rsid w:val="2881EA80"/>
    <w:rsid w:val="28A48E10"/>
    <w:rsid w:val="293FF146"/>
    <w:rsid w:val="2A0783E9"/>
    <w:rsid w:val="2BC510C8"/>
    <w:rsid w:val="2C185714"/>
    <w:rsid w:val="2CEAAE4E"/>
    <w:rsid w:val="2CFDB27D"/>
    <w:rsid w:val="2D04B4EE"/>
    <w:rsid w:val="2DC1BDEE"/>
    <w:rsid w:val="2E4B718A"/>
    <w:rsid w:val="2E8E6C35"/>
    <w:rsid w:val="2F177212"/>
    <w:rsid w:val="2FB2C906"/>
    <w:rsid w:val="2FF8085E"/>
    <w:rsid w:val="3001D358"/>
    <w:rsid w:val="30A67B72"/>
    <w:rsid w:val="30B95F63"/>
    <w:rsid w:val="31436656"/>
    <w:rsid w:val="31A63C5B"/>
    <w:rsid w:val="31F51C1A"/>
    <w:rsid w:val="32424BD3"/>
    <w:rsid w:val="32732498"/>
    <w:rsid w:val="32B011EE"/>
    <w:rsid w:val="3314EAF2"/>
    <w:rsid w:val="33372BFF"/>
    <w:rsid w:val="3402BAA9"/>
    <w:rsid w:val="341231C9"/>
    <w:rsid w:val="34DDDD1D"/>
    <w:rsid w:val="34F425FC"/>
    <w:rsid w:val="351C0CE7"/>
    <w:rsid w:val="355F30F0"/>
    <w:rsid w:val="35E87C6F"/>
    <w:rsid w:val="36001975"/>
    <w:rsid w:val="36195F6A"/>
    <w:rsid w:val="3619D227"/>
    <w:rsid w:val="3656836F"/>
    <w:rsid w:val="37245F2A"/>
    <w:rsid w:val="372C8F8A"/>
    <w:rsid w:val="377F1E5E"/>
    <w:rsid w:val="37F12459"/>
    <w:rsid w:val="38520E1F"/>
    <w:rsid w:val="38E17BF8"/>
    <w:rsid w:val="39502455"/>
    <w:rsid w:val="39505D14"/>
    <w:rsid w:val="39568FBE"/>
    <w:rsid w:val="39666DC1"/>
    <w:rsid w:val="39A8DC3D"/>
    <w:rsid w:val="39CD22CD"/>
    <w:rsid w:val="39D53365"/>
    <w:rsid w:val="3A92B45F"/>
    <w:rsid w:val="3BD9CDB2"/>
    <w:rsid w:val="3C18EE22"/>
    <w:rsid w:val="3C4FC6BA"/>
    <w:rsid w:val="3C8D16FC"/>
    <w:rsid w:val="3D442EA6"/>
    <w:rsid w:val="3D7B001B"/>
    <w:rsid w:val="3DA9A72C"/>
    <w:rsid w:val="3DAC50EA"/>
    <w:rsid w:val="3DCF4B83"/>
    <w:rsid w:val="3E0BBBAF"/>
    <w:rsid w:val="3E8EED72"/>
    <w:rsid w:val="3F1F4EDD"/>
    <w:rsid w:val="3F3908BD"/>
    <w:rsid w:val="3FAC2473"/>
    <w:rsid w:val="3FB08EEB"/>
    <w:rsid w:val="3FBA561E"/>
    <w:rsid w:val="3FE9D7E6"/>
    <w:rsid w:val="4090E075"/>
    <w:rsid w:val="40B1C2D1"/>
    <w:rsid w:val="4131E5B4"/>
    <w:rsid w:val="4152896B"/>
    <w:rsid w:val="424BE065"/>
    <w:rsid w:val="428D9BE0"/>
    <w:rsid w:val="432B6497"/>
    <w:rsid w:val="435A6771"/>
    <w:rsid w:val="438EB52C"/>
    <w:rsid w:val="43EABEE1"/>
    <w:rsid w:val="448EFCB8"/>
    <w:rsid w:val="44F21652"/>
    <w:rsid w:val="4516E9F5"/>
    <w:rsid w:val="45C736A2"/>
    <w:rsid w:val="461E50FE"/>
    <w:rsid w:val="4625403C"/>
    <w:rsid w:val="462C5196"/>
    <w:rsid w:val="462EFE90"/>
    <w:rsid w:val="4677625C"/>
    <w:rsid w:val="46965D0D"/>
    <w:rsid w:val="46BA499B"/>
    <w:rsid w:val="46C3CDDA"/>
    <w:rsid w:val="477D8AAA"/>
    <w:rsid w:val="480EC1FA"/>
    <w:rsid w:val="485DC8EC"/>
    <w:rsid w:val="49481007"/>
    <w:rsid w:val="49516EE1"/>
    <w:rsid w:val="49716E2F"/>
    <w:rsid w:val="49AFFA46"/>
    <w:rsid w:val="49CA6610"/>
    <w:rsid w:val="4A5226A0"/>
    <w:rsid w:val="4A666854"/>
    <w:rsid w:val="4B02244D"/>
    <w:rsid w:val="4B540338"/>
    <w:rsid w:val="4B5EE9A1"/>
    <w:rsid w:val="4B91DF9A"/>
    <w:rsid w:val="4BA5F9D0"/>
    <w:rsid w:val="4BF95A87"/>
    <w:rsid w:val="4C7FB0C9"/>
    <w:rsid w:val="4CAA94D3"/>
    <w:rsid w:val="4CEC845D"/>
    <w:rsid w:val="4D487C53"/>
    <w:rsid w:val="4D8FE674"/>
    <w:rsid w:val="4DABE55B"/>
    <w:rsid w:val="4DB859EA"/>
    <w:rsid w:val="4E211909"/>
    <w:rsid w:val="4EFBC9A5"/>
    <w:rsid w:val="4F392B57"/>
    <w:rsid w:val="50347621"/>
    <w:rsid w:val="50649760"/>
    <w:rsid w:val="506E8973"/>
    <w:rsid w:val="50D4FBB8"/>
    <w:rsid w:val="51062F8E"/>
    <w:rsid w:val="51DD1DA5"/>
    <w:rsid w:val="51DDC8F5"/>
    <w:rsid w:val="5259057D"/>
    <w:rsid w:val="53CA9271"/>
    <w:rsid w:val="53CFEB32"/>
    <w:rsid w:val="540602EE"/>
    <w:rsid w:val="540C9C7A"/>
    <w:rsid w:val="542770F8"/>
    <w:rsid w:val="544299C1"/>
    <w:rsid w:val="544D9101"/>
    <w:rsid w:val="54A85E4E"/>
    <w:rsid w:val="54FB892A"/>
    <w:rsid w:val="5533C338"/>
    <w:rsid w:val="555E0B47"/>
    <w:rsid w:val="55B31FED"/>
    <w:rsid w:val="5649EB0D"/>
    <w:rsid w:val="56B08EC8"/>
    <w:rsid w:val="56BFEF8C"/>
    <w:rsid w:val="57443D3C"/>
    <w:rsid w:val="57A06044"/>
    <w:rsid w:val="58A35C55"/>
    <w:rsid w:val="58D4D146"/>
    <w:rsid w:val="58E00D9D"/>
    <w:rsid w:val="58FB02F4"/>
    <w:rsid w:val="59624D40"/>
    <w:rsid w:val="598A191B"/>
    <w:rsid w:val="59EDF113"/>
    <w:rsid w:val="5AA3B19C"/>
    <w:rsid w:val="5B2D27DC"/>
    <w:rsid w:val="5B6AD78E"/>
    <w:rsid w:val="5BACCE7E"/>
    <w:rsid w:val="5BDAFD17"/>
    <w:rsid w:val="5BDB6AC6"/>
    <w:rsid w:val="5BE09638"/>
    <w:rsid w:val="5C16293A"/>
    <w:rsid w:val="5CDAFEBD"/>
    <w:rsid w:val="5D5A2520"/>
    <w:rsid w:val="5DB775FA"/>
    <w:rsid w:val="5E0EBFB5"/>
    <w:rsid w:val="5EC08EF2"/>
    <w:rsid w:val="5ED4C13B"/>
    <w:rsid w:val="5F2BC636"/>
    <w:rsid w:val="6035C4C6"/>
    <w:rsid w:val="608A7676"/>
    <w:rsid w:val="60DAEAF2"/>
    <w:rsid w:val="610FFA2A"/>
    <w:rsid w:val="61258759"/>
    <w:rsid w:val="6157A08C"/>
    <w:rsid w:val="615F5038"/>
    <w:rsid w:val="616F3281"/>
    <w:rsid w:val="617F3708"/>
    <w:rsid w:val="624A3E9B"/>
    <w:rsid w:val="628EDD69"/>
    <w:rsid w:val="631451EF"/>
    <w:rsid w:val="633FCC5E"/>
    <w:rsid w:val="636D8590"/>
    <w:rsid w:val="638A172B"/>
    <w:rsid w:val="63D27FC0"/>
    <w:rsid w:val="63F29889"/>
    <w:rsid w:val="641270A6"/>
    <w:rsid w:val="6460CD78"/>
    <w:rsid w:val="646918F4"/>
    <w:rsid w:val="649DE1B0"/>
    <w:rsid w:val="64CD0CCE"/>
    <w:rsid w:val="64CD63F4"/>
    <w:rsid w:val="64D7D99A"/>
    <w:rsid w:val="64FCC057"/>
    <w:rsid w:val="655416C7"/>
    <w:rsid w:val="656E5021"/>
    <w:rsid w:val="65B48B5C"/>
    <w:rsid w:val="65BF1458"/>
    <w:rsid w:val="65CA878C"/>
    <w:rsid w:val="66051820"/>
    <w:rsid w:val="66519F9B"/>
    <w:rsid w:val="665A498E"/>
    <w:rsid w:val="67A14D28"/>
    <w:rsid w:val="67F619EF"/>
    <w:rsid w:val="68042A6F"/>
    <w:rsid w:val="6A5D3E06"/>
    <w:rsid w:val="6A9989DF"/>
    <w:rsid w:val="6A9DB413"/>
    <w:rsid w:val="6B2A9B2F"/>
    <w:rsid w:val="6B33FF7D"/>
    <w:rsid w:val="6B4E5C0B"/>
    <w:rsid w:val="6C1DBCBE"/>
    <w:rsid w:val="6C58E9BE"/>
    <w:rsid w:val="6C74E617"/>
    <w:rsid w:val="6C83B156"/>
    <w:rsid w:val="6C84F8CA"/>
    <w:rsid w:val="6CDBB930"/>
    <w:rsid w:val="6D24B93F"/>
    <w:rsid w:val="6DB39E97"/>
    <w:rsid w:val="6E148ABB"/>
    <w:rsid w:val="6E255E85"/>
    <w:rsid w:val="6E35B83D"/>
    <w:rsid w:val="6E80B435"/>
    <w:rsid w:val="6F87330B"/>
    <w:rsid w:val="700FF93D"/>
    <w:rsid w:val="711C1CEE"/>
    <w:rsid w:val="71FC1CF6"/>
    <w:rsid w:val="72322D23"/>
    <w:rsid w:val="74606FF9"/>
    <w:rsid w:val="747B396B"/>
    <w:rsid w:val="75536A6C"/>
    <w:rsid w:val="7555EBB5"/>
    <w:rsid w:val="75939542"/>
    <w:rsid w:val="7597CBE9"/>
    <w:rsid w:val="75E1509F"/>
    <w:rsid w:val="76CC2910"/>
    <w:rsid w:val="76DE57CA"/>
    <w:rsid w:val="76F77874"/>
    <w:rsid w:val="77054195"/>
    <w:rsid w:val="771F9E03"/>
    <w:rsid w:val="77C2930E"/>
    <w:rsid w:val="77E281AD"/>
    <w:rsid w:val="77F77E51"/>
    <w:rsid w:val="77FA9C81"/>
    <w:rsid w:val="78AF2FF4"/>
    <w:rsid w:val="78B51B04"/>
    <w:rsid w:val="78D7916F"/>
    <w:rsid w:val="78E57FCE"/>
    <w:rsid w:val="792A8AE9"/>
    <w:rsid w:val="7933F93E"/>
    <w:rsid w:val="79588A86"/>
    <w:rsid w:val="79650322"/>
    <w:rsid w:val="79A7401B"/>
    <w:rsid w:val="79C366DC"/>
    <w:rsid w:val="79F677D5"/>
    <w:rsid w:val="7A7361D0"/>
    <w:rsid w:val="7A98A68A"/>
    <w:rsid w:val="7AA307B1"/>
    <w:rsid w:val="7BF2867F"/>
    <w:rsid w:val="7CA07265"/>
    <w:rsid w:val="7CD223C4"/>
    <w:rsid w:val="7D20E222"/>
    <w:rsid w:val="7D6978BA"/>
    <w:rsid w:val="7D82F7E3"/>
    <w:rsid w:val="7E05755F"/>
    <w:rsid w:val="7E9D6C44"/>
    <w:rsid w:val="7F06287D"/>
    <w:rsid w:val="7F235597"/>
    <w:rsid w:val="7F3CF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s://abet.cs.fiu.edu/csassessment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cm.org/binaries/content/assets/education/curricula-recommendations/csec2017.pdf" TargetMode="External"/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8408D6-CCDD-4B45-A7DD-E97B0DD70F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3E896C-FB3D-45B9-B17A-8908A76486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69</TotalTime>
  <Pages>10</Pages>
  <Words>2065</Words>
  <Characters>1177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-Wells</cp:lastModifiedBy>
  <cp:revision>8</cp:revision>
  <cp:lastPrinted>2003-12-02T20:44:00Z</cp:lastPrinted>
  <dcterms:created xsi:type="dcterms:W3CDTF">2022-11-04T16:28:00Z</dcterms:created>
  <dcterms:modified xsi:type="dcterms:W3CDTF">2022-11-0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